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612FAFA" w14:textId="77777777" w:rsidR="0058163B" w:rsidRPr="0058163B" w:rsidRDefault="0058163B" w:rsidP="00D25DCF">
      <w:pPr>
        <w:tabs>
          <w:tab w:val="left" w:pos="8100"/>
        </w:tabs>
        <w:jc w:val="center"/>
        <w:rPr>
          <w:rFonts w:ascii="Neue Haas Grotesk Text Pro" w:eastAsia="Times New Roman" w:hAnsi="Neue Haas Grotesk Text Pro" w:cstheme="minorHAnsi"/>
          <w:b/>
          <w:color w:val="000000"/>
          <w:sz w:val="18"/>
          <w:szCs w:val="18"/>
          <w:lang w:eastAsia="en-AU"/>
        </w:rPr>
      </w:pPr>
    </w:p>
    <w:p w14:paraId="6C40CDDE" w14:textId="1DE1AF68" w:rsidR="00D25DCF" w:rsidRPr="0058163B" w:rsidRDefault="00A22AA5" w:rsidP="0005233A">
      <w:pPr>
        <w:tabs>
          <w:tab w:val="left" w:pos="8100"/>
        </w:tabs>
        <w:ind w:left="-426"/>
        <w:jc w:val="center"/>
        <w:rPr>
          <w:rFonts w:ascii="Neue Haas Grotesk Text Pro" w:eastAsia="Times New Roman" w:hAnsi="Neue Haas Grotesk Text Pro" w:cstheme="minorHAnsi"/>
          <w:b/>
          <w:color w:val="000000"/>
          <w:sz w:val="28"/>
          <w:szCs w:val="28"/>
          <w:lang w:eastAsia="en-AU"/>
        </w:rPr>
      </w:pPr>
      <w:r w:rsidRPr="0058163B">
        <w:rPr>
          <w:rFonts w:ascii="Neue Haas Grotesk Text Pro" w:eastAsia="Times New Roman" w:hAnsi="Neue Haas Grotesk Text Pro" w:cstheme="minorHAnsi"/>
          <w:b/>
          <w:color w:val="000000"/>
          <w:sz w:val="28"/>
          <w:szCs w:val="28"/>
          <w:lang w:eastAsia="en-AU"/>
        </w:rPr>
        <w:t>BREAKDOWN REPAIRS TEAM CONTACT DETAILS</w:t>
      </w:r>
    </w:p>
    <w:p w14:paraId="47BA42C6" w14:textId="6277015D" w:rsidR="00D25DCF" w:rsidRDefault="5B5FBB7E" w:rsidP="271EA002">
      <w:pPr>
        <w:tabs>
          <w:tab w:val="left" w:pos="8100"/>
        </w:tabs>
        <w:spacing w:after="0"/>
        <w:ind w:left="-426"/>
        <w:jc w:val="center"/>
        <w:rPr>
          <w:rFonts w:ascii="Neue Haas Grotesk Text Pro" w:eastAsia="Times New Roman" w:hAnsi="Neue Haas Grotesk Text Pro" w:cstheme="minorBidi"/>
          <w:b/>
          <w:bCs/>
          <w:color w:val="000000"/>
          <w:lang w:eastAsia="en-AU"/>
        </w:rPr>
      </w:pPr>
      <w:r w:rsidRPr="271EA002">
        <w:rPr>
          <w:rFonts w:ascii="Neue Haas Grotesk Text Pro" w:eastAsia="Times New Roman" w:hAnsi="Neue Haas Grotesk Text Pro" w:cstheme="minorBidi"/>
          <w:b/>
          <w:bCs/>
          <w:color w:val="000000" w:themeColor="text1"/>
          <w:lang w:eastAsia="en-AU"/>
        </w:rPr>
        <w:t xml:space="preserve">Effective </w:t>
      </w:r>
      <w:r w:rsidR="000B0BA5">
        <w:rPr>
          <w:rFonts w:ascii="Neue Haas Grotesk Text Pro" w:eastAsia="Times New Roman" w:hAnsi="Neue Haas Grotesk Text Pro" w:cstheme="minorBidi"/>
          <w:b/>
          <w:bCs/>
          <w:color w:val="000000" w:themeColor="text1"/>
          <w:lang w:eastAsia="en-AU"/>
        </w:rPr>
        <w:t>22 June</w:t>
      </w:r>
      <w:r w:rsidRPr="271EA002">
        <w:rPr>
          <w:rFonts w:ascii="Neue Haas Grotesk Text Pro" w:eastAsia="Times New Roman" w:hAnsi="Neue Haas Grotesk Text Pro" w:cstheme="minorBidi"/>
          <w:b/>
          <w:bCs/>
          <w:color w:val="000000" w:themeColor="text1"/>
          <w:lang w:eastAsia="en-AU"/>
        </w:rPr>
        <w:t xml:space="preserve"> 202</w:t>
      </w:r>
      <w:r w:rsidR="000B0BA5">
        <w:rPr>
          <w:rFonts w:ascii="Neue Haas Grotesk Text Pro" w:eastAsia="Times New Roman" w:hAnsi="Neue Haas Grotesk Text Pro" w:cstheme="minorBidi"/>
          <w:b/>
          <w:bCs/>
          <w:color w:val="000000" w:themeColor="text1"/>
          <w:lang w:eastAsia="en-AU"/>
        </w:rPr>
        <w:t>6</w:t>
      </w:r>
    </w:p>
    <w:p w14:paraId="5AAE4B03" w14:textId="60312972" w:rsidR="006E0602" w:rsidRDefault="008D0ED8" w:rsidP="008D0ED8">
      <w:pPr>
        <w:tabs>
          <w:tab w:val="left" w:pos="8100"/>
        </w:tabs>
        <w:ind w:left="-426"/>
        <w:jc w:val="center"/>
        <w:rPr>
          <w:rFonts w:ascii="Neue Haas Grotesk Text Pro" w:eastAsia="Times New Roman" w:hAnsi="Neue Haas Grotesk Text Pro" w:cstheme="minorHAnsi"/>
          <w:bCs/>
          <w:color w:val="000000"/>
          <w:lang w:eastAsia="en-AU"/>
        </w:rPr>
      </w:pPr>
      <w:r>
        <w:rPr>
          <w:rFonts w:ascii="Neue Haas Grotesk Text Pro" w:eastAsia="Times New Roman" w:hAnsi="Neue Haas Grotesk Text Pro" w:cstheme="minorHAnsi"/>
          <w:bCs/>
          <w:color w:val="000000"/>
          <w:lang w:eastAsia="en-AU"/>
        </w:rPr>
        <w:t>_______</w:t>
      </w:r>
      <w:r w:rsidR="006E0602">
        <w:rPr>
          <w:rFonts w:ascii="Neue Haas Grotesk Text Pro" w:eastAsia="Times New Roman" w:hAnsi="Neue Haas Grotesk Text Pro" w:cstheme="minorHAnsi"/>
          <w:bCs/>
          <w:color w:val="000000"/>
          <w:lang w:eastAsia="en-AU"/>
        </w:rPr>
        <w:t>__________________________________________________________________________________________________</w:t>
      </w:r>
    </w:p>
    <w:p w14:paraId="303E8570" w14:textId="2C218B56" w:rsidR="007960F2" w:rsidRDefault="00A62F48" w:rsidP="00921E36">
      <w:pPr>
        <w:tabs>
          <w:tab w:val="left" w:pos="8100"/>
        </w:tabs>
        <w:spacing w:after="0" w:line="240" w:lineRule="auto"/>
        <w:ind w:left="-426"/>
        <w:rPr>
          <w:rFonts w:ascii="Neue Haas Grotesk Text Pro" w:eastAsia="Times New Roman" w:hAnsi="Neue Haas Grotesk Text Pro" w:cstheme="minorHAnsi"/>
          <w:bCs/>
          <w:lang w:eastAsia="en-AU"/>
        </w:rPr>
      </w:pPr>
      <w:r w:rsidRPr="00301AC2">
        <w:rPr>
          <w:rFonts w:ascii="Neue Haas Grotesk Text Pro" w:eastAsia="Times New Roman" w:hAnsi="Neue Haas Grotesk Text Pro" w:cstheme="minorHAnsi"/>
          <w:b/>
          <w:color w:val="000000"/>
          <w:lang w:eastAsia="en-AU"/>
        </w:rPr>
        <w:t xml:space="preserve">For all non-urgent breakdown repair queries </w:t>
      </w:r>
      <w:r w:rsidR="00921E36" w:rsidRPr="00301AC2">
        <w:rPr>
          <w:rFonts w:ascii="Neue Haas Grotesk Text Pro" w:eastAsia="Times New Roman" w:hAnsi="Neue Haas Grotesk Text Pro" w:cstheme="minorHAnsi"/>
          <w:b/>
          <w:color w:val="000000"/>
          <w:lang w:eastAsia="en-AU"/>
        </w:rPr>
        <w:t>please contact</w:t>
      </w:r>
      <w:r w:rsidR="00921E36">
        <w:rPr>
          <w:rFonts w:ascii="Neue Haas Grotesk Text Pro" w:eastAsia="Times New Roman" w:hAnsi="Neue Haas Grotesk Text Pro" w:cstheme="minorHAnsi"/>
          <w:bCs/>
          <w:color w:val="000000"/>
          <w:lang w:eastAsia="en-AU"/>
        </w:rPr>
        <w:t xml:space="preserve"> </w:t>
      </w:r>
      <w:hyperlink r:id="rId11" w:history="1">
        <w:r w:rsidR="00E92FCE" w:rsidRPr="008731DA">
          <w:rPr>
            <w:rStyle w:val="Hyperlink"/>
            <w:rFonts w:ascii="Neue Haas Grotesk Text Pro" w:eastAsia="Times New Roman" w:hAnsi="Neue Haas Grotesk Text Pro" w:cstheme="minorHAnsi"/>
            <w:bCs/>
            <w:lang w:eastAsia="en-AU"/>
          </w:rPr>
          <w:t>BR.clientquery@dohw.wa.gov.au</w:t>
        </w:r>
      </w:hyperlink>
    </w:p>
    <w:p w14:paraId="57E065BA" w14:textId="17DF78AB" w:rsidR="009A42DE" w:rsidRDefault="093D5238" w:rsidP="271EA002">
      <w:pPr>
        <w:tabs>
          <w:tab w:val="left" w:pos="8100"/>
        </w:tabs>
        <w:spacing w:after="0" w:line="240" w:lineRule="auto"/>
        <w:ind w:left="-426"/>
        <w:rPr>
          <w:rFonts w:ascii="Neue Haas Grotesk Text Pro" w:eastAsia="Times New Roman" w:hAnsi="Neue Haas Grotesk Text Pro" w:cstheme="minorBidi"/>
          <w:color w:val="000000"/>
          <w:lang w:eastAsia="en-AU"/>
        </w:rPr>
      </w:pPr>
      <w:r w:rsidRPr="271EA002">
        <w:rPr>
          <w:rFonts w:ascii="Neue Haas Grotesk Text Pro" w:eastAsia="Times New Roman" w:hAnsi="Neue Haas Grotesk Text Pro" w:cstheme="minorBidi"/>
          <w:color w:val="000000" w:themeColor="text1"/>
          <w:lang w:eastAsia="en-AU"/>
        </w:rPr>
        <w:t xml:space="preserve"> </w:t>
      </w:r>
    </w:p>
    <w:p w14:paraId="34CE32DF" w14:textId="5DEA4613" w:rsidR="004D0C08" w:rsidRDefault="00490ECC" w:rsidP="00921E36">
      <w:pPr>
        <w:tabs>
          <w:tab w:val="left" w:pos="8100"/>
        </w:tabs>
        <w:spacing w:after="0" w:line="240" w:lineRule="auto"/>
        <w:ind w:left="-426"/>
        <w:rPr>
          <w:rFonts w:ascii="Neue Haas Grotesk Text Pro" w:eastAsia="Times New Roman" w:hAnsi="Neue Haas Grotesk Text Pro" w:cstheme="minorHAnsi"/>
          <w:bCs/>
          <w:color w:val="000000"/>
          <w:lang w:eastAsia="en-AU"/>
        </w:rPr>
      </w:pPr>
      <w:r>
        <w:rPr>
          <w:rFonts w:ascii="Neue Haas Grotesk Text Pro" w:eastAsia="Times New Roman" w:hAnsi="Neue Haas Grotesk Text Pro" w:cstheme="minorHAnsi"/>
          <w:bCs/>
          <w:color w:val="000000"/>
          <w:lang w:eastAsia="en-AU"/>
        </w:rPr>
        <w:t xml:space="preserve">Please ensure you have </w:t>
      </w:r>
      <w:r w:rsidR="001E57B3">
        <w:rPr>
          <w:rFonts w:ascii="Neue Haas Grotesk Text Pro" w:eastAsia="Times New Roman" w:hAnsi="Neue Haas Grotesk Text Pro" w:cstheme="minorHAnsi"/>
          <w:bCs/>
          <w:color w:val="000000"/>
          <w:lang w:eastAsia="en-AU"/>
        </w:rPr>
        <w:t>a Work Order number (allocated by the Maintenance Service Centre / Call Centre</w:t>
      </w:r>
      <w:r w:rsidR="009A42DE">
        <w:rPr>
          <w:rFonts w:ascii="Neue Haas Grotesk Text Pro" w:eastAsia="Times New Roman" w:hAnsi="Neue Haas Grotesk Text Pro" w:cstheme="minorHAnsi"/>
          <w:bCs/>
          <w:color w:val="000000"/>
          <w:lang w:eastAsia="en-AU"/>
        </w:rPr>
        <w:t>)</w:t>
      </w:r>
      <w:r w:rsidR="001E57B3">
        <w:rPr>
          <w:rFonts w:ascii="Neue Haas Grotesk Text Pro" w:eastAsia="Times New Roman" w:hAnsi="Neue Haas Grotesk Text Pro" w:cstheme="minorHAnsi"/>
          <w:bCs/>
          <w:color w:val="000000"/>
          <w:lang w:eastAsia="en-AU"/>
        </w:rPr>
        <w:t xml:space="preserve"> and a detailed description of the</w:t>
      </w:r>
      <w:r w:rsidR="00301AC2">
        <w:rPr>
          <w:rFonts w:ascii="Neue Haas Grotesk Text Pro" w:eastAsia="Times New Roman" w:hAnsi="Neue Haas Grotesk Text Pro" w:cstheme="minorHAnsi"/>
          <w:bCs/>
          <w:color w:val="000000"/>
          <w:lang w:eastAsia="en-AU"/>
        </w:rPr>
        <w:t xml:space="preserve"> query. </w:t>
      </w:r>
    </w:p>
    <w:p w14:paraId="34581C25" w14:textId="77777777" w:rsidR="006C356F" w:rsidRDefault="006C356F" w:rsidP="271EA002">
      <w:pPr>
        <w:tabs>
          <w:tab w:val="left" w:pos="8100"/>
        </w:tabs>
        <w:spacing w:after="0" w:line="240" w:lineRule="auto"/>
        <w:jc w:val="center"/>
        <w:rPr>
          <w:rFonts w:ascii="Neue Haas Grotesk Text Pro" w:eastAsia="Times New Roman" w:hAnsi="Neue Haas Grotesk Text Pro" w:cstheme="minorBidi"/>
          <w:color w:val="000000"/>
          <w:lang w:eastAsia="en-AU"/>
        </w:rPr>
      </w:pPr>
    </w:p>
    <w:p w14:paraId="7EA3C754" w14:textId="5FC69A3F" w:rsidR="3C412DA8" w:rsidRDefault="3C412DA8" w:rsidP="271EA002">
      <w:pPr>
        <w:tabs>
          <w:tab w:val="left" w:pos="8100"/>
        </w:tabs>
        <w:spacing w:after="0" w:line="240" w:lineRule="auto"/>
        <w:ind w:left="-426"/>
        <w:rPr>
          <w:rFonts w:ascii="Neue Haas Grotesk Text Pro" w:eastAsia="Times New Roman" w:hAnsi="Neue Haas Grotesk Text Pro" w:cstheme="minorBidi"/>
          <w:color w:val="000000" w:themeColor="text1"/>
          <w:lang w:eastAsia="en-AU"/>
        </w:rPr>
      </w:pPr>
      <w:r w:rsidRPr="271EA002">
        <w:rPr>
          <w:rFonts w:ascii="Neue Haas Grotesk Text Pro" w:eastAsia="Times New Roman" w:hAnsi="Neue Haas Grotesk Text Pro" w:cstheme="minorBidi"/>
          <w:color w:val="000000" w:themeColor="text1"/>
          <w:lang w:eastAsia="en-AU"/>
        </w:rPr>
        <w:t>For urgent queries, please contact one of the below Breakdown Repair Intervention Officers.</w:t>
      </w:r>
    </w:p>
    <w:p w14:paraId="193134A3" w14:textId="77777777" w:rsidR="00BE2796" w:rsidRPr="006E0602" w:rsidRDefault="00BE2796" w:rsidP="00BB74B4">
      <w:pPr>
        <w:tabs>
          <w:tab w:val="left" w:pos="8100"/>
        </w:tabs>
        <w:spacing w:after="0" w:line="240" w:lineRule="auto"/>
        <w:jc w:val="center"/>
        <w:rPr>
          <w:rFonts w:ascii="Neue Haas Grotesk Text Pro" w:eastAsia="Times New Roman" w:hAnsi="Neue Haas Grotesk Text Pro" w:cstheme="minorHAnsi"/>
          <w:bCs/>
          <w:color w:val="000000"/>
          <w:lang w:eastAsia="en-AU"/>
        </w:rPr>
      </w:pPr>
    </w:p>
    <w:tbl>
      <w:tblPr>
        <w:tblStyle w:val="TableGrid"/>
        <w:tblW w:w="9924" w:type="dxa"/>
        <w:tblInd w:w="-441" w:type="dxa"/>
        <w:tblLook w:val="04A0" w:firstRow="1" w:lastRow="0" w:firstColumn="1" w:lastColumn="0" w:noHBand="0" w:noVBand="1"/>
      </w:tblPr>
      <w:tblGrid>
        <w:gridCol w:w="2553"/>
        <w:gridCol w:w="1417"/>
        <w:gridCol w:w="1682"/>
        <w:gridCol w:w="4272"/>
      </w:tblGrid>
      <w:tr w:rsidR="00354DF3" w14:paraId="3CF741BB" w14:textId="3B6E682D" w:rsidTr="7523757D">
        <w:tc>
          <w:tcPr>
            <w:tcW w:w="9924" w:type="dxa"/>
            <w:gridSpan w:val="4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B5D9CC"/>
          </w:tcPr>
          <w:p w14:paraId="3673CEF9" w14:textId="337C30BB" w:rsidR="00354DF3" w:rsidRPr="00193871" w:rsidRDefault="00354DF3" w:rsidP="006B0606">
            <w:pPr>
              <w:spacing w:after="0" w:line="240" w:lineRule="auto"/>
              <w:rPr>
                <w:rFonts w:ascii="Neue Haas Grotesk Text Pro" w:hAnsi="Neue Haas Grotesk Text Pro" w:cstheme="minorHAnsi"/>
                <w:b/>
              </w:rPr>
            </w:pPr>
            <w:bookmarkStart w:id="0" w:name="_Hlk200715942"/>
            <w:r>
              <w:rPr>
                <w:rFonts w:ascii="Neue Haas Grotesk Text Pro" w:hAnsi="Neue Haas Grotesk Text Pro" w:cstheme="minorHAnsi"/>
                <w:b/>
              </w:rPr>
              <w:t>B</w:t>
            </w:r>
            <w:r w:rsidRPr="00193871">
              <w:rPr>
                <w:rFonts w:ascii="Neue Haas Grotesk Text Pro" w:hAnsi="Neue Haas Grotesk Text Pro" w:cstheme="minorHAnsi"/>
                <w:b/>
              </w:rPr>
              <w:t xml:space="preserve">reakdown Repair Intervention Officers </w:t>
            </w:r>
          </w:p>
        </w:tc>
      </w:tr>
      <w:tr w:rsidR="00354DF3" w14:paraId="7DE8BD45" w14:textId="5C3CBDBC" w:rsidTr="7523757D">
        <w:tc>
          <w:tcPr>
            <w:tcW w:w="2553" w:type="dxa"/>
            <w:tcBorders>
              <w:left w:val="single" w:sz="12" w:space="0" w:color="auto"/>
              <w:bottom w:val="single" w:sz="12" w:space="0" w:color="auto"/>
            </w:tcBorders>
          </w:tcPr>
          <w:p w14:paraId="74A171AE" w14:textId="231B94BA" w:rsidR="00354DF3" w:rsidRPr="00CC2172" w:rsidRDefault="00354DF3" w:rsidP="006B0606">
            <w:pPr>
              <w:spacing w:after="0" w:line="240" w:lineRule="auto"/>
              <w:rPr>
                <w:rFonts w:ascii="Neue Haas Grotesk Text Pro" w:hAnsi="Neue Haas Grotesk Text Pro" w:cstheme="minorHAnsi"/>
                <w:b/>
              </w:rPr>
            </w:pPr>
            <w:r w:rsidRPr="00CC2172">
              <w:rPr>
                <w:rFonts w:ascii="Neue Haas Grotesk Text Pro" w:hAnsi="Neue Haas Grotesk Text Pro" w:cstheme="minorHAnsi"/>
                <w:b/>
              </w:rPr>
              <w:t xml:space="preserve">Officer </w:t>
            </w:r>
          </w:p>
        </w:tc>
        <w:tc>
          <w:tcPr>
            <w:tcW w:w="1417" w:type="dxa"/>
            <w:tcBorders>
              <w:bottom w:val="single" w:sz="12" w:space="0" w:color="auto"/>
            </w:tcBorders>
          </w:tcPr>
          <w:p w14:paraId="70931CBD" w14:textId="143C11F5" w:rsidR="00354DF3" w:rsidRPr="00CC2172" w:rsidRDefault="00354DF3" w:rsidP="006B0606">
            <w:pPr>
              <w:spacing w:after="0" w:line="240" w:lineRule="auto"/>
              <w:rPr>
                <w:rFonts w:ascii="Neue Haas Grotesk Text Pro" w:hAnsi="Neue Haas Grotesk Text Pro" w:cstheme="minorHAnsi"/>
                <w:b/>
              </w:rPr>
            </w:pPr>
            <w:r w:rsidRPr="00CC2172">
              <w:rPr>
                <w:rFonts w:ascii="Neue Haas Grotesk Text Pro" w:hAnsi="Neue Haas Grotesk Text Pro" w:cstheme="minorHAnsi"/>
                <w:b/>
              </w:rPr>
              <w:t>Phone</w:t>
            </w:r>
          </w:p>
        </w:tc>
        <w:tc>
          <w:tcPr>
            <w:tcW w:w="1682" w:type="dxa"/>
            <w:tcBorders>
              <w:bottom w:val="single" w:sz="12" w:space="0" w:color="auto"/>
            </w:tcBorders>
          </w:tcPr>
          <w:p w14:paraId="56C27AAA" w14:textId="666C71B4" w:rsidR="00354DF3" w:rsidRPr="00CC2172" w:rsidRDefault="00354DF3" w:rsidP="006B0606">
            <w:pPr>
              <w:spacing w:after="0" w:line="240" w:lineRule="auto"/>
              <w:rPr>
                <w:rFonts w:ascii="Neue Haas Grotesk Text Pro" w:hAnsi="Neue Haas Grotesk Text Pro" w:cstheme="minorHAnsi"/>
                <w:b/>
              </w:rPr>
            </w:pPr>
            <w:r w:rsidRPr="00CC2172">
              <w:rPr>
                <w:rFonts w:ascii="Neue Haas Grotesk Text Pro" w:hAnsi="Neue Haas Grotesk Text Pro" w:cstheme="minorHAnsi"/>
                <w:b/>
              </w:rPr>
              <w:t>Mobile</w:t>
            </w:r>
          </w:p>
        </w:tc>
        <w:tc>
          <w:tcPr>
            <w:tcW w:w="4272" w:type="dxa"/>
            <w:tcBorders>
              <w:bottom w:val="single" w:sz="12" w:space="0" w:color="auto"/>
              <w:right w:val="single" w:sz="12" w:space="0" w:color="auto"/>
            </w:tcBorders>
          </w:tcPr>
          <w:p w14:paraId="15167AFC" w14:textId="5490DF5F" w:rsidR="00354DF3" w:rsidRPr="00CC2172" w:rsidRDefault="00354DF3" w:rsidP="006B0606">
            <w:pPr>
              <w:spacing w:after="0" w:line="240" w:lineRule="auto"/>
              <w:rPr>
                <w:rFonts w:ascii="Neue Haas Grotesk Text Pro" w:hAnsi="Neue Haas Grotesk Text Pro" w:cstheme="minorHAnsi"/>
                <w:b/>
              </w:rPr>
            </w:pPr>
            <w:r w:rsidRPr="00CC2172">
              <w:rPr>
                <w:rFonts w:ascii="Neue Haas Grotesk Text Pro" w:hAnsi="Neue Haas Grotesk Text Pro" w:cstheme="minorHAnsi"/>
                <w:b/>
              </w:rPr>
              <w:t>Email</w:t>
            </w:r>
          </w:p>
        </w:tc>
      </w:tr>
      <w:tr w:rsidR="00354DF3" w14:paraId="689ABBFD" w14:textId="2F3991F5" w:rsidTr="7523757D">
        <w:trPr>
          <w:trHeight w:val="454"/>
        </w:trPr>
        <w:tc>
          <w:tcPr>
            <w:tcW w:w="2553" w:type="dxa"/>
            <w:tcBorders>
              <w:top w:val="single" w:sz="12" w:space="0" w:color="auto"/>
            </w:tcBorders>
          </w:tcPr>
          <w:p w14:paraId="64B20763" w14:textId="103B456A" w:rsidR="00354DF3" w:rsidRDefault="00354DF3" w:rsidP="006B0606">
            <w:pPr>
              <w:spacing w:after="0" w:line="240" w:lineRule="auto"/>
              <w:rPr>
                <w:rFonts w:ascii="Neue Haas Grotesk Text Pro" w:hAnsi="Neue Haas Grotesk Text Pro" w:cstheme="minorHAnsi"/>
                <w:bCs/>
              </w:rPr>
            </w:pPr>
            <w:r>
              <w:rPr>
                <w:rFonts w:ascii="Neue Haas Grotesk Text Pro" w:hAnsi="Neue Haas Grotesk Text Pro" w:cstheme="minorHAnsi"/>
                <w:bCs/>
              </w:rPr>
              <w:t>Justin O’Reilly</w:t>
            </w:r>
          </w:p>
        </w:tc>
        <w:tc>
          <w:tcPr>
            <w:tcW w:w="1417" w:type="dxa"/>
            <w:tcBorders>
              <w:top w:val="single" w:sz="12" w:space="0" w:color="auto"/>
            </w:tcBorders>
          </w:tcPr>
          <w:p w14:paraId="1CD23C9B" w14:textId="6C4B564D" w:rsidR="00354DF3" w:rsidRDefault="00354DF3" w:rsidP="006B0606">
            <w:pPr>
              <w:spacing w:after="0" w:line="240" w:lineRule="auto"/>
              <w:rPr>
                <w:rFonts w:ascii="Neue Haas Grotesk Text Pro" w:hAnsi="Neue Haas Grotesk Text Pro" w:cstheme="minorHAnsi"/>
                <w:bCs/>
              </w:rPr>
            </w:pPr>
            <w:r>
              <w:rPr>
                <w:rFonts w:ascii="Neue Haas Grotesk Text Pro" w:hAnsi="Neue Haas Grotesk Text Pro" w:cstheme="minorHAnsi"/>
                <w:bCs/>
              </w:rPr>
              <w:t>6551 1729</w:t>
            </w:r>
          </w:p>
        </w:tc>
        <w:tc>
          <w:tcPr>
            <w:tcW w:w="1682" w:type="dxa"/>
            <w:tcBorders>
              <w:top w:val="single" w:sz="12" w:space="0" w:color="auto"/>
            </w:tcBorders>
          </w:tcPr>
          <w:p w14:paraId="486BBF67" w14:textId="5AB0F4B0" w:rsidR="00354DF3" w:rsidRDefault="00354DF3" w:rsidP="0021561B">
            <w:pPr>
              <w:spacing w:after="0" w:line="240" w:lineRule="auto"/>
              <w:jc w:val="center"/>
              <w:rPr>
                <w:rFonts w:ascii="Neue Haas Grotesk Text Pro" w:hAnsi="Neue Haas Grotesk Text Pro" w:cstheme="minorHAnsi"/>
                <w:bCs/>
              </w:rPr>
            </w:pPr>
            <w:r>
              <w:rPr>
                <w:rFonts w:ascii="Neue Haas Grotesk Text Pro" w:hAnsi="Neue Haas Grotesk Text Pro" w:cstheme="minorHAnsi"/>
                <w:bCs/>
              </w:rPr>
              <w:t>n/a</w:t>
            </w:r>
          </w:p>
        </w:tc>
        <w:tc>
          <w:tcPr>
            <w:tcW w:w="4272" w:type="dxa"/>
            <w:tcBorders>
              <w:top w:val="single" w:sz="12" w:space="0" w:color="auto"/>
            </w:tcBorders>
          </w:tcPr>
          <w:p w14:paraId="5EC972B5" w14:textId="55BDE454" w:rsidR="00387A93" w:rsidRPr="00387A93" w:rsidRDefault="00387A93" w:rsidP="7523757D">
            <w:pPr>
              <w:spacing w:after="100" w:afterAutospacing="1" w:line="240" w:lineRule="auto"/>
            </w:pPr>
            <w:hyperlink r:id="rId12">
              <w:proofErr w:type="gramStart"/>
              <w:r w:rsidRPr="7523757D">
                <w:rPr>
                  <w:rStyle w:val="Hyperlink"/>
                  <w:rFonts w:ascii="Neue Haas Grotesk Text Pro" w:eastAsia="Times New Roman" w:hAnsi="Neue Haas Grotesk Text Pro" w:cstheme="minorBidi"/>
                  <w:lang w:eastAsia="en-AU"/>
                </w:rPr>
                <w:t>j</w:t>
              </w:r>
              <w:r w:rsidRPr="7523757D">
                <w:rPr>
                  <w:rStyle w:val="Hyperlink"/>
                  <w:rFonts w:ascii="Neue Haas Grotesk Text Pro" w:eastAsia="Times New Roman" w:hAnsi="Neue Haas Grotesk Text Pro" w:cstheme="minorBidi"/>
                </w:rPr>
                <w:t>ustin.o’reilly</w:t>
              </w:r>
              <w:proofErr w:type="gramEnd"/>
              <w:r w:rsidRPr="7523757D">
                <w:rPr>
                  <w:rStyle w:val="Hyperlink"/>
                  <w:rFonts w:ascii="Neue Haas Grotesk Text Pro" w:eastAsia="Times New Roman" w:hAnsi="Neue Haas Grotesk Text Pro" w:cstheme="minorBidi"/>
                  <w:lang w:eastAsia="en-AU"/>
                </w:rPr>
                <w:t>@dohw.wa.gov.au</w:t>
              </w:r>
            </w:hyperlink>
          </w:p>
        </w:tc>
      </w:tr>
      <w:tr w:rsidR="00354DF3" w14:paraId="0B1A2A39" w14:textId="03D5DA22" w:rsidTr="7523757D">
        <w:trPr>
          <w:trHeight w:val="454"/>
        </w:trPr>
        <w:tc>
          <w:tcPr>
            <w:tcW w:w="2553" w:type="dxa"/>
          </w:tcPr>
          <w:p w14:paraId="132AD67E" w14:textId="0610AFBD" w:rsidR="00354DF3" w:rsidRDefault="00354DF3" w:rsidP="006B0606">
            <w:pPr>
              <w:spacing w:after="0" w:line="240" w:lineRule="auto"/>
              <w:rPr>
                <w:rFonts w:ascii="Neue Haas Grotesk Text Pro" w:hAnsi="Neue Haas Grotesk Text Pro" w:cstheme="minorHAnsi"/>
                <w:bCs/>
              </w:rPr>
            </w:pPr>
            <w:r>
              <w:rPr>
                <w:rFonts w:ascii="Neue Haas Grotesk Text Pro" w:hAnsi="Neue Haas Grotesk Text Pro" w:cstheme="minorHAnsi"/>
                <w:bCs/>
              </w:rPr>
              <w:t>Cayden Van Boomen</w:t>
            </w:r>
          </w:p>
        </w:tc>
        <w:tc>
          <w:tcPr>
            <w:tcW w:w="1417" w:type="dxa"/>
          </w:tcPr>
          <w:p w14:paraId="6D7363BB" w14:textId="638311D4" w:rsidR="00354DF3" w:rsidRDefault="00354DF3" w:rsidP="006B0606">
            <w:pPr>
              <w:spacing w:after="0" w:line="240" w:lineRule="auto"/>
              <w:rPr>
                <w:rFonts w:ascii="Neue Haas Grotesk Text Pro" w:hAnsi="Neue Haas Grotesk Text Pro" w:cstheme="minorHAnsi"/>
                <w:bCs/>
              </w:rPr>
            </w:pPr>
            <w:r>
              <w:rPr>
                <w:rFonts w:ascii="Neue Haas Grotesk Text Pro" w:hAnsi="Neue Haas Grotesk Text Pro" w:cstheme="minorHAnsi"/>
                <w:bCs/>
              </w:rPr>
              <w:t>6551 2008</w:t>
            </w:r>
          </w:p>
        </w:tc>
        <w:tc>
          <w:tcPr>
            <w:tcW w:w="1682" w:type="dxa"/>
          </w:tcPr>
          <w:p w14:paraId="7EC5F377" w14:textId="349437AF" w:rsidR="00354DF3" w:rsidRDefault="00354DF3" w:rsidP="0021561B">
            <w:pPr>
              <w:spacing w:after="0" w:line="240" w:lineRule="auto"/>
              <w:jc w:val="center"/>
              <w:rPr>
                <w:rFonts w:ascii="Neue Haas Grotesk Text Pro" w:hAnsi="Neue Haas Grotesk Text Pro" w:cstheme="minorHAnsi"/>
                <w:bCs/>
              </w:rPr>
            </w:pPr>
            <w:r>
              <w:rPr>
                <w:rFonts w:ascii="Neue Haas Grotesk Text Pro" w:hAnsi="Neue Haas Grotesk Text Pro" w:cstheme="minorHAnsi"/>
                <w:bCs/>
              </w:rPr>
              <w:t>n/a</w:t>
            </w:r>
          </w:p>
        </w:tc>
        <w:tc>
          <w:tcPr>
            <w:tcW w:w="4272" w:type="dxa"/>
          </w:tcPr>
          <w:p w14:paraId="2064B4E8" w14:textId="4FD18DA8" w:rsidR="00354DF3" w:rsidRDefault="00E92FCE" w:rsidP="00BB74B4">
            <w:pPr>
              <w:spacing w:after="100" w:afterAutospacing="1" w:line="240" w:lineRule="auto"/>
              <w:rPr>
                <w:rFonts w:ascii="Neue Haas Grotesk Text Pro" w:hAnsi="Neue Haas Grotesk Text Pro" w:cstheme="minorHAnsi"/>
                <w:bCs/>
              </w:rPr>
            </w:pPr>
            <w:hyperlink r:id="rId13" w:history="1">
              <w:r w:rsidRPr="008731DA">
                <w:rPr>
                  <w:rStyle w:val="Hyperlink"/>
                  <w:rFonts w:ascii="Neue Haas Grotesk Text Pro" w:hAnsi="Neue Haas Grotesk Text Pro" w:cstheme="minorHAnsi"/>
                  <w:bCs/>
                </w:rPr>
                <w:t>cayden.VanBoomen@dohw.wa.gov.au</w:t>
              </w:r>
            </w:hyperlink>
          </w:p>
        </w:tc>
      </w:tr>
      <w:bookmarkEnd w:id="0"/>
    </w:tbl>
    <w:p w14:paraId="26D75475" w14:textId="77777777" w:rsidR="00164FDB" w:rsidRDefault="00164FDB" w:rsidP="006B0606">
      <w:pPr>
        <w:spacing w:after="0" w:line="240" w:lineRule="auto"/>
        <w:rPr>
          <w:rFonts w:ascii="Neue Haas Grotesk Text Pro" w:hAnsi="Neue Haas Grotesk Text Pro" w:cstheme="minorHAnsi"/>
          <w:bCs/>
        </w:rPr>
      </w:pPr>
    </w:p>
    <w:p w14:paraId="090D1A38" w14:textId="77777777" w:rsidR="00CC4121" w:rsidRPr="00316C11" w:rsidRDefault="00CC4121" w:rsidP="006B0606">
      <w:pPr>
        <w:spacing w:after="0" w:line="240" w:lineRule="auto"/>
        <w:rPr>
          <w:rFonts w:ascii="Neue Haas Grotesk Text Pro" w:hAnsi="Neue Haas Grotesk Text Pro" w:cstheme="minorHAnsi"/>
          <w:bCs/>
        </w:rPr>
      </w:pPr>
    </w:p>
    <w:tbl>
      <w:tblPr>
        <w:tblStyle w:val="TableGrid"/>
        <w:tblW w:w="9924" w:type="dxa"/>
        <w:tblInd w:w="-441" w:type="dxa"/>
        <w:tblLook w:val="04A0" w:firstRow="1" w:lastRow="0" w:firstColumn="1" w:lastColumn="0" w:noHBand="0" w:noVBand="1"/>
      </w:tblPr>
      <w:tblGrid>
        <w:gridCol w:w="2552"/>
        <w:gridCol w:w="1418"/>
        <w:gridCol w:w="1701"/>
        <w:gridCol w:w="4253"/>
      </w:tblGrid>
      <w:tr w:rsidR="00374A97" w14:paraId="3D362820" w14:textId="77777777" w:rsidTr="008D0ED8">
        <w:tc>
          <w:tcPr>
            <w:tcW w:w="9924" w:type="dxa"/>
            <w:gridSpan w:val="4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B5D9CC"/>
          </w:tcPr>
          <w:p w14:paraId="7EC0958C" w14:textId="14D97121" w:rsidR="00374A97" w:rsidRPr="00193871" w:rsidRDefault="00374A97" w:rsidP="00C53406">
            <w:pPr>
              <w:spacing w:after="0" w:line="240" w:lineRule="auto"/>
              <w:rPr>
                <w:rFonts w:ascii="Neue Haas Grotesk Text Pro" w:hAnsi="Neue Haas Grotesk Text Pro" w:cstheme="minorHAnsi"/>
                <w:b/>
              </w:rPr>
            </w:pPr>
            <w:r>
              <w:rPr>
                <w:rFonts w:ascii="Neue Haas Grotesk Text Pro" w:hAnsi="Neue Haas Grotesk Text Pro" w:cstheme="minorHAnsi"/>
                <w:b/>
              </w:rPr>
              <w:t xml:space="preserve">Senior </w:t>
            </w:r>
            <w:r w:rsidRPr="00193871">
              <w:rPr>
                <w:rFonts w:ascii="Neue Haas Grotesk Text Pro" w:hAnsi="Neue Haas Grotesk Text Pro" w:cstheme="minorHAnsi"/>
                <w:b/>
              </w:rPr>
              <w:t>Breakdown Repair Officer</w:t>
            </w:r>
          </w:p>
        </w:tc>
      </w:tr>
      <w:tr w:rsidR="00E00E7E" w14:paraId="7042A39F" w14:textId="77777777" w:rsidTr="008D0ED8">
        <w:tc>
          <w:tcPr>
            <w:tcW w:w="2552" w:type="dxa"/>
            <w:vMerge w:val="restart"/>
            <w:tcBorders>
              <w:left w:val="single" w:sz="12" w:space="0" w:color="auto"/>
            </w:tcBorders>
          </w:tcPr>
          <w:p w14:paraId="4E0D9608" w14:textId="6EC2C610" w:rsidR="00E00E7E" w:rsidRPr="00CC2172" w:rsidRDefault="00E00E7E" w:rsidP="00C53406">
            <w:pPr>
              <w:spacing w:after="0" w:line="240" w:lineRule="auto"/>
              <w:rPr>
                <w:rFonts w:ascii="Neue Haas Grotesk Text Pro" w:hAnsi="Neue Haas Grotesk Text Pro" w:cstheme="minorHAnsi"/>
                <w:b/>
              </w:rPr>
            </w:pPr>
          </w:p>
          <w:p w14:paraId="61AE2EA9" w14:textId="7A41807A" w:rsidR="00E00E7E" w:rsidRPr="00CC2172" w:rsidRDefault="00E00E7E" w:rsidP="00C53406">
            <w:pPr>
              <w:spacing w:after="0" w:line="240" w:lineRule="auto"/>
              <w:rPr>
                <w:rFonts w:ascii="Neue Haas Grotesk Text Pro" w:hAnsi="Neue Haas Grotesk Text Pro" w:cstheme="minorHAnsi"/>
                <w:b/>
              </w:rPr>
            </w:pPr>
            <w:r>
              <w:rPr>
                <w:rFonts w:ascii="Neue Haas Grotesk Text Pro" w:hAnsi="Neue Haas Grotesk Text Pro" w:cstheme="minorHAnsi"/>
                <w:bCs/>
              </w:rPr>
              <w:t>John Pedersen</w:t>
            </w:r>
          </w:p>
        </w:tc>
        <w:tc>
          <w:tcPr>
            <w:tcW w:w="1418" w:type="dxa"/>
            <w:tcBorders>
              <w:bottom w:val="single" w:sz="12" w:space="0" w:color="auto"/>
            </w:tcBorders>
          </w:tcPr>
          <w:p w14:paraId="7240FDD5" w14:textId="77777777" w:rsidR="00E00E7E" w:rsidRPr="00CC2172" w:rsidRDefault="00E00E7E" w:rsidP="00C53406">
            <w:pPr>
              <w:spacing w:after="0" w:line="240" w:lineRule="auto"/>
              <w:rPr>
                <w:rFonts w:ascii="Neue Haas Grotesk Text Pro" w:hAnsi="Neue Haas Grotesk Text Pro" w:cstheme="minorHAnsi"/>
                <w:b/>
              </w:rPr>
            </w:pPr>
            <w:r w:rsidRPr="00CC2172">
              <w:rPr>
                <w:rFonts w:ascii="Neue Haas Grotesk Text Pro" w:hAnsi="Neue Haas Grotesk Text Pro" w:cstheme="minorHAnsi"/>
                <w:b/>
              </w:rPr>
              <w:t>Phone</w:t>
            </w:r>
          </w:p>
        </w:tc>
        <w:tc>
          <w:tcPr>
            <w:tcW w:w="1701" w:type="dxa"/>
            <w:tcBorders>
              <w:bottom w:val="single" w:sz="12" w:space="0" w:color="auto"/>
            </w:tcBorders>
          </w:tcPr>
          <w:p w14:paraId="4256B88F" w14:textId="77777777" w:rsidR="00E00E7E" w:rsidRPr="00CC2172" w:rsidRDefault="00E00E7E" w:rsidP="00C53406">
            <w:pPr>
              <w:spacing w:after="0" w:line="240" w:lineRule="auto"/>
              <w:rPr>
                <w:rFonts w:ascii="Neue Haas Grotesk Text Pro" w:hAnsi="Neue Haas Grotesk Text Pro" w:cstheme="minorHAnsi"/>
                <w:b/>
              </w:rPr>
            </w:pPr>
            <w:r w:rsidRPr="00CC2172">
              <w:rPr>
                <w:rFonts w:ascii="Neue Haas Grotesk Text Pro" w:hAnsi="Neue Haas Grotesk Text Pro" w:cstheme="minorHAnsi"/>
                <w:b/>
              </w:rPr>
              <w:t>Mobile</w:t>
            </w:r>
          </w:p>
        </w:tc>
        <w:tc>
          <w:tcPr>
            <w:tcW w:w="4253" w:type="dxa"/>
            <w:tcBorders>
              <w:bottom w:val="single" w:sz="12" w:space="0" w:color="auto"/>
              <w:right w:val="single" w:sz="12" w:space="0" w:color="auto"/>
            </w:tcBorders>
          </w:tcPr>
          <w:p w14:paraId="13F31A3F" w14:textId="77777777" w:rsidR="00E00E7E" w:rsidRPr="00CC2172" w:rsidRDefault="00E00E7E" w:rsidP="00C53406">
            <w:pPr>
              <w:spacing w:after="0" w:line="240" w:lineRule="auto"/>
              <w:rPr>
                <w:rFonts w:ascii="Neue Haas Grotesk Text Pro" w:hAnsi="Neue Haas Grotesk Text Pro" w:cstheme="minorHAnsi"/>
                <w:b/>
              </w:rPr>
            </w:pPr>
            <w:r w:rsidRPr="00CC2172">
              <w:rPr>
                <w:rFonts w:ascii="Neue Haas Grotesk Text Pro" w:hAnsi="Neue Haas Grotesk Text Pro" w:cstheme="minorHAnsi"/>
                <w:b/>
              </w:rPr>
              <w:t>Email</w:t>
            </w:r>
          </w:p>
        </w:tc>
      </w:tr>
      <w:tr w:rsidR="00E00E7E" w14:paraId="13A407C0" w14:textId="77777777" w:rsidTr="008D0ED8">
        <w:trPr>
          <w:trHeight w:val="624"/>
        </w:trPr>
        <w:tc>
          <w:tcPr>
            <w:tcW w:w="2552" w:type="dxa"/>
            <w:vMerge/>
            <w:tcBorders>
              <w:left w:val="single" w:sz="12" w:space="0" w:color="auto"/>
            </w:tcBorders>
          </w:tcPr>
          <w:p w14:paraId="478C0891" w14:textId="58432F30" w:rsidR="00E00E7E" w:rsidRDefault="00E00E7E" w:rsidP="00C53406">
            <w:pPr>
              <w:spacing w:after="0" w:line="240" w:lineRule="auto"/>
              <w:rPr>
                <w:rFonts w:ascii="Neue Haas Grotesk Text Pro" w:hAnsi="Neue Haas Grotesk Text Pro" w:cstheme="minorHAnsi"/>
                <w:bCs/>
              </w:rPr>
            </w:pPr>
          </w:p>
        </w:tc>
        <w:tc>
          <w:tcPr>
            <w:tcW w:w="1418" w:type="dxa"/>
            <w:tcBorders>
              <w:top w:val="single" w:sz="12" w:space="0" w:color="auto"/>
            </w:tcBorders>
          </w:tcPr>
          <w:p w14:paraId="62317B9D" w14:textId="4A107029" w:rsidR="00E00E7E" w:rsidRDefault="00E00E7E" w:rsidP="00C53406">
            <w:pPr>
              <w:spacing w:after="0" w:line="240" w:lineRule="auto"/>
              <w:rPr>
                <w:rFonts w:ascii="Neue Haas Grotesk Text Pro" w:hAnsi="Neue Haas Grotesk Text Pro" w:cstheme="minorHAnsi"/>
                <w:bCs/>
              </w:rPr>
            </w:pPr>
            <w:r>
              <w:rPr>
                <w:rFonts w:ascii="Neue Haas Grotesk Text Pro" w:hAnsi="Neue Haas Grotesk Text Pro" w:cstheme="minorHAnsi"/>
                <w:bCs/>
              </w:rPr>
              <w:t>6551 1992</w:t>
            </w:r>
          </w:p>
        </w:tc>
        <w:tc>
          <w:tcPr>
            <w:tcW w:w="1701" w:type="dxa"/>
            <w:tcBorders>
              <w:top w:val="single" w:sz="12" w:space="0" w:color="auto"/>
            </w:tcBorders>
          </w:tcPr>
          <w:p w14:paraId="1F60272E" w14:textId="3D8B4570" w:rsidR="00E00E7E" w:rsidRDefault="00E00E7E" w:rsidP="00791160">
            <w:pPr>
              <w:spacing w:after="0" w:line="240" w:lineRule="auto"/>
              <w:jc w:val="center"/>
              <w:rPr>
                <w:rFonts w:ascii="Neue Haas Grotesk Text Pro" w:hAnsi="Neue Haas Grotesk Text Pro" w:cstheme="minorHAnsi"/>
                <w:bCs/>
              </w:rPr>
            </w:pPr>
            <w:r>
              <w:rPr>
                <w:rFonts w:ascii="Neue Haas Grotesk Text Pro" w:hAnsi="Neue Haas Grotesk Text Pro" w:cstheme="minorHAnsi"/>
                <w:bCs/>
              </w:rPr>
              <w:t>n/a</w:t>
            </w:r>
          </w:p>
        </w:tc>
        <w:tc>
          <w:tcPr>
            <w:tcW w:w="4253" w:type="dxa"/>
            <w:tcBorders>
              <w:top w:val="single" w:sz="12" w:space="0" w:color="auto"/>
            </w:tcBorders>
          </w:tcPr>
          <w:p w14:paraId="46CBCDD4" w14:textId="19F786ED" w:rsidR="00E00E7E" w:rsidRDefault="00E00E7E" w:rsidP="00C53406">
            <w:pPr>
              <w:spacing w:after="0" w:line="240" w:lineRule="auto"/>
              <w:rPr>
                <w:rFonts w:ascii="Neue Haas Grotesk Text Pro" w:hAnsi="Neue Haas Grotesk Text Pro" w:cstheme="minorHAnsi"/>
                <w:bCs/>
              </w:rPr>
            </w:pPr>
            <w:r w:rsidRPr="00316C11">
              <w:rPr>
                <w:rFonts w:ascii="Neue Haas Grotesk Text Pro" w:eastAsia="Times New Roman" w:hAnsi="Neue Haas Grotesk Text Pro" w:cstheme="minorHAnsi"/>
                <w:bCs/>
                <w:color w:val="000000"/>
                <w:lang w:eastAsia="en-AU"/>
              </w:rPr>
              <w:t xml:space="preserve">   </w:t>
            </w:r>
            <w:hyperlink r:id="rId14" w:history="1">
              <w:r w:rsidR="00E92FCE" w:rsidRPr="008731DA">
                <w:rPr>
                  <w:rStyle w:val="Hyperlink"/>
                  <w:rFonts w:ascii="Neue Haas Grotesk Text Pro" w:eastAsia="Times New Roman" w:hAnsi="Neue Haas Grotesk Text Pro" w:cstheme="minorHAnsi"/>
                  <w:bCs/>
                  <w:lang w:eastAsia="en-AU"/>
                </w:rPr>
                <w:t>john.pedersen@dohw.wa.gov.au</w:t>
              </w:r>
            </w:hyperlink>
          </w:p>
        </w:tc>
      </w:tr>
    </w:tbl>
    <w:p w14:paraId="520DDADA" w14:textId="77777777" w:rsidR="00924E5B" w:rsidRDefault="00924E5B" w:rsidP="006B0606">
      <w:pPr>
        <w:spacing w:after="0" w:line="240" w:lineRule="auto"/>
        <w:rPr>
          <w:rFonts w:ascii="Neue Haas Grotesk Text Pro" w:hAnsi="Neue Haas Grotesk Text Pro" w:cstheme="minorHAnsi"/>
          <w:bCs/>
        </w:rPr>
      </w:pPr>
    </w:p>
    <w:p w14:paraId="766A3688" w14:textId="77777777" w:rsidR="00E12888" w:rsidRPr="00316C11" w:rsidRDefault="00E12888" w:rsidP="006B0606">
      <w:pPr>
        <w:spacing w:after="0" w:line="240" w:lineRule="auto"/>
        <w:rPr>
          <w:rFonts w:ascii="Neue Haas Grotesk Text Pro" w:hAnsi="Neue Haas Grotesk Text Pro" w:cstheme="minorHAnsi"/>
          <w:bCs/>
        </w:rPr>
      </w:pPr>
    </w:p>
    <w:tbl>
      <w:tblPr>
        <w:tblStyle w:val="TableGrid"/>
        <w:tblW w:w="9924" w:type="dxa"/>
        <w:tblInd w:w="-441" w:type="dxa"/>
        <w:tblLook w:val="04A0" w:firstRow="1" w:lastRow="0" w:firstColumn="1" w:lastColumn="0" w:noHBand="0" w:noVBand="1"/>
      </w:tblPr>
      <w:tblGrid>
        <w:gridCol w:w="2552"/>
        <w:gridCol w:w="1418"/>
        <w:gridCol w:w="1701"/>
        <w:gridCol w:w="4253"/>
      </w:tblGrid>
      <w:tr w:rsidR="00E12888" w14:paraId="1EDB4D37" w14:textId="77777777" w:rsidTr="271EA002">
        <w:tc>
          <w:tcPr>
            <w:tcW w:w="9924" w:type="dxa"/>
            <w:gridSpan w:val="4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B5D9CC"/>
          </w:tcPr>
          <w:p w14:paraId="00502D02" w14:textId="264B4017" w:rsidR="00E12888" w:rsidRPr="00193871" w:rsidRDefault="000B0BA5" w:rsidP="00C53406">
            <w:pPr>
              <w:spacing w:after="0" w:line="240" w:lineRule="auto"/>
              <w:rPr>
                <w:rFonts w:ascii="Neue Haas Grotesk Text Pro" w:hAnsi="Neue Haas Grotesk Text Pro" w:cstheme="minorHAnsi"/>
                <w:b/>
              </w:rPr>
            </w:pPr>
            <w:r>
              <w:rPr>
                <w:rFonts w:ascii="Neue Haas Grotesk Text Pro" w:hAnsi="Neue Haas Grotesk Text Pro" w:cstheme="minorHAnsi"/>
                <w:b/>
              </w:rPr>
              <w:t>Metropolitan Regional Manager</w:t>
            </w:r>
            <w:r w:rsidR="003022A0">
              <w:rPr>
                <w:rFonts w:ascii="Neue Haas Grotesk Text Pro" w:hAnsi="Neue Haas Grotesk Text Pro" w:cstheme="minorHAnsi"/>
                <w:b/>
              </w:rPr>
              <w:t xml:space="preserve"> </w:t>
            </w:r>
          </w:p>
        </w:tc>
      </w:tr>
      <w:tr w:rsidR="00E00E7E" w14:paraId="129A100D" w14:textId="77777777" w:rsidTr="271EA002">
        <w:tc>
          <w:tcPr>
            <w:tcW w:w="2552" w:type="dxa"/>
            <w:vMerge w:val="restart"/>
            <w:tcBorders>
              <w:left w:val="single" w:sz="12" w:space="0" w:color="auto"/>
            </w:tcBorders>
          </w:tcPr>
          <w:p w14:paraId="2F20E143" w14:textId="4D7398E1" w:rsidR="00E00E7E" w:rsidRPr="00CC2172" w:rsidRDefault="00E00E7E" w:rsidP="00C53406">
            <w:pPr>
              <w:spacing w:after="0" w:line="240" w:lineRule="auto"/>
              <w:rPr>
                <w:rFonts w:ascii="Neue Haas Grotesk Text Pro" w:hAnsi="Neue Haas Grotesk Text Pro" w:cstheme="minorHAnsi"/>
                <w:b/>
              </w:rPr>
            </w:pPr>
          </w:p>
          <w:p w14:paraId="5E2E0641" w14:textId="1B6E96B1" w:rsidR="00E00E7E" w:rsidRPr="00CC2172" w:rsidRDefault="00E00E7E" w:rsidP="00C53406">
            <w:pPr>
              <w:spacing w:after="0" w:line="240" w:lineRule="auto"/>
              <w:rPr>
                <w:rFonts w:ascii="Neue Haas Grotesk Text Pro" w:hAnsi="Neue Haas Grotesk Text Pro" w:cstheme="minorHAnsi"/>
                <w:b/>
              </w:rPr>
            </w:pPr>
            <w:r>
              <w:rPr>
                <w:rFonts w:ascii="Neue Haas Grotesk Text Pro" w:hAnsi="Neue Haas Grotesk Text Pro" w:cstheme="minorHAnsi"/>
                <w:bCs/>
              </w:rPr>
              <w:t>Tom Parry</w:t>
            </w:r>
          </w:p>
        </w:tc>
        <w:tc>
          <w:tcPr>
            <w:tcW w:w="1418" w:type="dxa"/>
            <w:tcBorders>
              <w:bottom w:val="single" w:sz="12" w:space="0" w:color="auto"/>
            </w:tcBorders>
          </w:tcPr>
          <w:p w14:paraId="26B2DA95" w14:textId="77777777" w:rsidR="00E00E7E" w:rsidRPr="00CC2172" w:rsidRDefault="00E00E7E" w:rsidP="00C53406">
            <w:pPr>
              <w:spacing w:after="0" w:line="240" w:lineRule="auto"/>
              <w:rPr>
                <w:rFonts w:ascii="Neue Haas Grotesk Text Pro" w:hAnsi="Neue Haas Grotesk Text Pro" w:cstheme="minorHAnsi"/>
                <w:b/>
              </w:rPr>
            </w:pPr>
            <w:r w:rsidRPr="00CC2172">
              <w:rPr>
                <w:rFonts w:ascii="Neue Haas Grotesk Text Pro" w:hAnsi="Neue Haas Grotesk Text Pro" w:cstheme="minorHAnsi"/>
                <w:b/>
              </w:rPr>
              <w:t>Phone</w:t>
            </w:r>
          </w:p>
        </w:tc>
        <w:tc>
          <w:tcPr>
            <w:tcW w:w="1701" w:type="dxa"/>
            <w:tcBorders>
              <w:bottom w:val="single" w:sz="12" w:space="0" w:color="auto"/>
            </w:tcBorders>
          </w:tcPr>
          <w:p w14:paraId="36786058" w14:textId="77777777" w:rsidR="00E00E7E" w:rsidRPr="00CC2172" w:rsidRDefault="00E00E7E" w:rsidP="00C53406">
            <w:pPr>
              <w:spacing w:after="0" w:line="240" w:lineRule="auto"/>
              <w:rPr>
                <w:rFonts w:ascii="Neue Haas Grotesk Text Pro" w:hAnsi="Neue Haas Grotesk Text Pro" w:cstheme="minorHAnsi"/>
                <w:b/>
              </w:rPr>
            </w:pPr>
            <w:r w:rsidRPr="00CC2172">
              <w:rPr>
                <w:rFonts w:ascii="Neue Haas Grotesk Text Pro" w:hAnsi="Neue Haas Grotesk Text Pro" w:cstheme="minorHAnsi"/>
                <w:b/>
              </w:rPr>
              <w:t>Mobile</w:t>
            </w:r>
          </w:p>
        </w:tc>
        <w:tc>
          <w:tcPr>
            <w:tcW w:w="4253" w:type="dxa"/>
            <w:tcBorders>
              <w:bottom w:val="single" w:sz="12" w:space="0" w:color="auto"/>
              <w:right w:val="single" w:sz="12" w:space="0" w:color="auto"/>
            </w:tcBorders>
          </w:tcPr>
          <w:p w14:paraId="4314DE1E" w14:textId="77777777" w:rsidR="00E00E7E" w:rsidRPr="00CC2172" w:rsidRDefault="00E00E7E" w:rsidP="00C53406">
            <w:pPr>
              <w:spacing w:after="0" w:line="240" w:lineRule="auto"/>
              <w:rPr>
                <w:rFonts w:ascii="Neue Haas Grotesk Text Pro" w:hAnsi="Neue Haas Grotesk Text Pro" w:cstheme="minorHAnsi"/>
                <w:b/>
              </w:rPr>
            </w:pPr>
            <w:r w:rsidRPr="00CC2172">
              <w:rPr>
                <w:rFonts w:ascii="Neue Haas Grotesk Text Pro" w:hAnsi="Neue Haas Grotesk Text Pro" w:cstheme="minorHAnsi"/>
                <w:b/>
              </w:rPr>
              <w:t>Email</w:t>
            </w:r>
          </w:p>
        </w:tc>
      </w:tr>
      <w:tr w:rsidR="00E00E7E" w14:paraId="22BBF55E" w14:textId="77777777" w:rsidTr="271EA002">
        <w:trPr>
          <w:trHeight w:val="624"/>
        </w:trPr>
        <w:tc>
          <w:tcPr>
            <w:tcW w:w="2552" w:type="dxa"/>
            <w:vMerge/>
          </w:tcPr>
          <w:p w14:paraId="3B666C75" w14:textId="2E8036C8" w:rsidR="00E00E7E" w:rsidRDefault="00E00E7E" w:rsidP="00C53406">
            <w:pPr>
              <w:spacing w:after="0" w:line="240" w:lineRule="auto"/>
              <w:rPr>
                <w:rFonts w:ascii="Neue Haas Grotesk Text Pro" w:hAnsi="Neue Haas Grotesk Text Pro" w:cstheme="minorHAnsi"/>
                <w:bCs/>
              </w:rPr>
            </w:pPr>
          </w:p>
        </w:tc>
        <w:tc>
          <w:tcPr>
            <w:tcW w:w="1418" w:type="dxa"/>
            <w:tcBorders>
              <w:top w:val="single" w:sz="12" w:space="0" w:color="auto"/>
            </w:tcBorders>
          </w:tcPr>
          <w:p w14:paraId="635BA502" w14:textId="2154534A" w:rsidR="00E00E7E" w:rsidRDefault="00E00E7E" w:rsidP="00C53406">
            <w:pPr>
              <w:spacing w:after="0" w:line="240" w:lineRule="auto"/>
              <w:rPr>
                <w:rFonts w:ascii="Neue Haas Grotesk Text Pro" w:hAnsi="Neue Haas Grotesk Text Pro" w:cstheme="minorHAnsi"/>
                <w:bCs/>
              </w:rPr>
            </w:pPr>
            <w:r>
              <w:rPr>
                <w:rFonts w:ascii="Neue Haas Grotesk Text Pro" w:hAnsi="Neue Haas Grotesk Text Pro" w:cstheme="minorHAnsi"/>
                <w:bCs/>
              </w:rPr>
              <w:t>6551 1579</w:t>
            </w:r>
          </w:p>
        </w:tc>
        <w:tc>
          <w:tcPr>
            <w:tcW w:w="1701" w:type="dxa"/>
            <w:tcBorders>
              <w:top w:val="single" w:sz="12" w:space="0" w:color="auto"/>
            </w:tcBorders>
          </w:tcPr>
          <w:p w14:paraId="4DD63C21" w14:textId="170F7286" w:rsidR="00E00E7E" w:rsidRDefault="193FECF2" w:rsidP="271EA002">
            <w:pPr>
              <w:spacing w:after="0" w:line="240" w:lineRule="auto"/>
              <w:rPr>
                <w:rFonts w:ascii="Neue Haas Grotesk Text Pro" w:hAnsi="Neue Haas Grotesk Text Pro" w:cstheme="minorBidi"/>
              </w:rPr>
            </w:pPr>
            <w:r w:rsidRPr="271EA002">
              <w:rPr>
                <w:rFonts w:ascii="Neue Haas Grotesk Text Pro" w:hAnsi="Neue Haas Grotesk Text Pro" w:cstheme="minorBidi"/>
              </w:rPr>
              <w:t xml:space="preserve">         n/a</w:t>
            </w:r>
          </w:p>
        </w:tc>
        <w:tc>
          <w:tcPr>
            <w:tcW w:w="4253" w:type="dxa"/>
            <w:tcBorders>
              <w:top w:val="single" w:sz="12" w:space="0" w:color="auto"/>
            </w:tcBorders>
          </w:tcPr>
          <w:p w14:paraId="2ECDA83D" w14:textId="1767AC2F" w:rsidR="00E00E7E" w:rsidRDefault="00E00E7E" w:rsidP="00C53406">
            <w:pPr>
              <w:spacing w:after="0" w:line="240" w:lineRule="auto"/>
              <w:rPr>
                <w:rFonts w:ascii="Neue Haas Grotesk Text Pro" w:hAnsi="Neue Haas Grotesk Text Pro" w:cstheme="minorHAnsi"/>
                <w:bCs/>
              </w:rPr>
            </w:pPr>
            <w:r w:rsidRPr="00316C11">
              <w:rPr>
                <w:rFonts w:ascii="Neue Haas Grotesk Text Pro" w:eastAsia="Times New Roman" w:hAnsi="Neue Haas Grotesk Text Pro" w:cstheme="minorHAnsi"/>
                <w:bCs/>
                <w:color w:val="000000"/>
                <w:lang w:eastAsia="en-AU"/>
              </w:rPr>
              <w:t xml:space="preserve">  </w:t>
            </w:r>
            <w:r w:rsidRPr="00316C11">
              <w:rPr>
                <w:rFonts w:ascii="Neue Haas Grotesk Text Pro" w:eastAsia="Times New Roman" w:hAnsi="Neue Haas Grotesk Text Pro" w:cstheme="minorHAnsi"/>
                <w:bCs/>
                <w:color w:val="0000FF"/>
                <w:u w:val="single"/>
                <w:lang w:eastAsia="en-AU"/>
              </w:rPr>
              <w:t>tom.parry@</w:t>
            </w:r>
            <w:r w:rsidR="00E92FCE">
              <w:rPr>
                <w:rFonts w:ascii="Neue Haas Grotesk Text Pro" w:eastAsia="Times New Roman" w:hAnsi="Neue Haas Grotesk Text Pro" w:cstheme="minorHAnsi"/>
                <w:bCs/>
                <w:color w:val="0000FF"/>
                <w:u w:val="single"/>
                <w:lang w:eastAsia="en-AU"/>
              </w:rPr>
              <w:t>dohw</w:t>
            </w:r>
            <w:r w:rsidRPr="00316C11">
              <w:rPr>
                <w:rFonts w:ascii="Neue Haas Grotesk Text Pro" w:eastAsia="Times New Roman" w:hAnsi="Neue Haas Grotesk Text Pro" w:cstheme="minorHAnsi"/>
                <w:bCs/>
                <w:color w:val="0000FF"/>
                <w:u w:val="single"/>
                <w:lang w:eastAsia="en-AU"/>
              </w:rPr>
              <w:t>.wa.gov.au</w:t>
            </w:r>
          </w:p>
        </w:tc>
      </w:tr>
    </w:tbl>
    <w:p w14:paraId="0272B71A" w14:textId="77777777" w:rsidR="0021623D" w:rsidRPr="00316C11" w:rsidRDefault="0021623D" w:rsidP="271EA002">
      <w:pPr>
        <w:spacing w:after="0" w:line="240" w:lineRule="auto"/>
        <w:rPr>
          <w:rFonts w:ascii="Neue Haas Grotesk Text Pro" w:eastAsia="Times New Roman" w:hAnsi="Neue Haas Grotesk Text Pro" w:cstheme="minorBidi"/>
          <w:lang w:eastAsia="en-AU"/>
        </w:rPr>
      </w:pPr>
    </w:p>
    <w:p w14:paraId="0BE4078C" w14:textId="3C25C2E9" w:rsidR="271EA002" w:rsidRDefault="271EA002" w:rsidP="271EA002">
      <w:pPr>
        <w:spacing w:after="0" w:line="240" w:lineRule="auto"/>
        <w:rPr>
          <w:rFonts w:ascii="Neue Haas Grotesk Text Pro" w:eastAsia="Times New Roman" w:hAnsi="Neue Haas Grotesk Text Pro" w:cstheme="minorBidi"/>
          <w:lang w:eastAsia="en-AU"/>
        </w:rPr>
      </w:pPr>
    </w:p>
    <w:tbl>
      <w:tblPr>
        <w:tblStyle w:val="TableGrid"/>
        <w:tblW w:w="0" w:type="auto"/>
        <w:tblInd w:w="-441" w:type="dxa"/>
        <w:tblLook w:val="04A0" w:firstRow="1" w:lastRow="0" w:firstColumn="1" w:lastColumn="0" w:noHBand="0" w:noVBand="1"/>
      </w:tblPr>
      <w:tblGrid>
        <w:gridCol w:w="9908"/>
      </w:tblGrid>
      <w:tr w:rsidR="271EA002" w14:paraId="70E50E96" w14:textId="77777777" w:rsidTr="271EA002">
        <w:trPr>
          <w:trHeight w:val="300"/>
        </w:trPr>
        <w:tc>
          <w:tcPr>
            <w:tcW w:w="9908" w:type="dxa"/>
            <w:tcBorders>
              <w:top w:val="single" w:sz="12" w:space="0" w:color="auto"/>
              <w:left w:val="single" w:sz="12" w:space="0" w:color="auto"/>
              <w:bottom w:val="single" w:sz="4" w:space="0" w:color="000000" w:themeColor="text1"/>
              <w:right w:val="single" w:sz="12" w:space="0" w:color="auto"/>
            </w:tcBorders>
            <w:shd w:val="clear" w:color="auto" w:fill="B5D9CC"/>
          </w:tcPr>
          <w:p w14:paraId="762EB728" w14:textId="17A925D4" w:rsidR="5C2B09D1" w:rsidRDefault="5C2B09D1" w:rsidP="271EA002">
            <w:pPr>
              <w:spacing w:after="0"/>
              <w:rPr>
                <w:rFonts w:ascii="Neue Haas Grotesk Text Pro" w:hAnsi="Neue Haas Grotesk Text Pro" w:cstheme="minorBidi"/>
                <w:b/>
                <w:bCs/>
              </w:rPr>
            </w:pPr>
            <w:r w:rsidRPr="271EA002">
              <w:rPr>
                <w:rFonts w:ascii="Neue Haas Grotesk Text Pro" w:hAnsi="Neue Haas Grotesk Text Pro" w:cstheme="minorBidi"/>
                <w:b/>
                <w:bCs/>
              </w:rPr>
              <w:t>After Hours (weekdays 5pm – 7am) and weekends/ public holidays (whole day)</w:t>
            </w:r>
          </w:p>
        </w:tc>
      </w:tr>
      <w:tr w:rsidR="271EA002" w14:paraId="0E2D3DA9" w14:textId="77777777" w:rsidTr="271EA002">
        <w:trPr>
          <w:trHeight w:val="300"/>
        </w:trPr>
        <w:tc>
          <w:tcPr>
            <w:tcW w:w="990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38F25E28" w14:textId="77777777" w:rsidR="271EA002" w:rsidRDefault="271EA002" w:rsidP="271EA002">
            <w:pPr>
              <w:spacing w:after="0" w:line="240" w:lineRule="auto"/>
              <w:rPr>
                <w:rFonts w:ascii="Neue Haas Grotesk Text Pro" w:hAnsi="Neue Haas Grotesk Text Pro" w:cstheme="minorBidi"/>
                <w:b/>
                <w:bCs/>
              </w:rPr>
            </w:pPr>
            <w:r w:rsidRPr="271EA002">
              <w:rPr>
                <w:rFonts w:ascii="Neue Haas Grotesk Text Pro" w:hAnsi="Neue Haas Grotesk Text Pro" w:cstheme="minorBidi"/>
                <w:b/>
                <w:bCs/>
              </w:rPr>
              <w:t>Phone</w:t>
            </w:r>
          </w:p>
        </w:tc>
      </w:tr>
      <w:tr w:rsidR="271EA002" w14:paraId="6812CF17" w14:textId="77777777" w:rsidTr="271EA002">
        <w:trPr>
          <w:trHeight w:val="300"/>
        </w:trPr>
        <w:tc>
          <w:tcPr>
            <w:tcW w:w="9908" w:type="dxa"/>
            <w:tcBorders>
              <w:top w:val="single" w:sz="4" w:space="0" w:color="000000" w:themeColor="text1"/>
            </w:tcBorders>
          </w:tcPr>
          <w:p w14:paraId="215ACE9F" w14:textId="11B001AD" w:rsidR="10CA9BFB" w:rsidRDefault="10CA9BFB" w:rsidP="271EA002">
            <w:pPr>
              <w:spacing w:after="0" w:line="240" w:lineRule="auto"/>
              <w:rPr>
                <w:rFonts w:ascii="Neue Haas Grotesk Text Pro" w:hAnsi="Neue Haas Grotesk Text Pro" w:cstheme="minorBidi"/>
              </w:rPr>
            </w:pPr>
            <w:r w:rsidRPr="271EA002">
              <w:rPr>
                <w:rFonts w:ascii="Neue Haas Grotesk Text Pro" w:hAnsi="Neue Haas Grotesk Text Pro" w:cstheme="minorBidi"/>
              </w:rPr>
              <w:t>0417 882 878</w:t>
            </w:r>
          </w:p>
        </w:tc>
      </w:tr>
    </w:tbl>
    <w:p w14:paraId="58D171DA" w14:textId="4F1C89D1" w:rsidR="271EA002" w:rsidRDefault="271EA002" w:rsidP="271EA002">
      <w:pPr>
        <w:spacing w:after="0" w:line="240" w:lineRule="auto"/>
        <w:ind w:left="-426"/>
        <w:rPr>
          <w:rFonts w:ascii="Neue Haas Grotesk Text Pro" w:eastAsia="Times New Roman" w:hAnsi="Neue Haas Grotesk Text Pro" w:cstheme="minorBidi"/>
          <w:lang w:eastAsia="en-AU"/>
        </w:rPr>
      </w:pPr>
    </w:p>
    <w:p w14:paraId="7BE707D2" w14:textId="56047AFA" w:rsidR="271EA002" w:rsidRDefault="271EA002" w:rsidP="271EA002">
      <w:pPr>
        <w:spacing w:after="0" w:line="240" w:lineRule="auto"/>
        <w:ind w:left="-426"/>
        <w:rPr>
          <w:rFonts w:ascii="Neue Haas Grotesk Text Pro" w:eastAsia="Times New Roman" w:hAnsi="Neue Haas Grotesk Text Pro" w:cstheme="minorBidi"/>
          <w:lang w:eastAsia="en-AU"/>
        </w:rPr>
      </w:pPr>
    </w:p>
    <w:p w14:paraId="6959B748" w14:textId="6F35654C" w:rsidR="00DE6A12" w:rsidRPr="00316C11" w:rsidRDefault="00F77406" w:rsidP="00301AC2">
      <w:pPr>
        <w:spacing w:after="0" w:line="240" w:lineRule="auto"/>
        <w:ind w:left="-426"/>
        <w:rPr>
          <w:rFonts w:ascii="Neue Haas Grotesk Text Pro" w:eastAsia="Times New Roman" w:hAnsi="Neue Haas Grotesk Text Pro" w:cstheme="minorHAnsi"/>
          <w:bCs/>
          <w:lang w:eastAsia="en-AU"/>
        </w:rPr>
      </w:pPr>
      <w:r>
        <w:rPr>
          <w:rFonts w:ascii="Neue Haas Grotesk Text Pro" w:eastAsia="Times New Roman" w:hAnsi="Neue Haas Grotesk Text Pro" w:cstheme="minorHAnsi"/>
          <w:bCs/>
          <w:lang w:eastAsia="en-AU"/>
        </w:rPr>
        <w:t>Feedback on contractor performance can be submitted on</w:t>
      </w:r>
      <w:r w:rsidR="003379BA">
        <w:rPr>
          <w:rFonts w:ascii="Neue Haas Grotesk Text Pro" w:eastAsia="Times New Roman" w:hAnsi="Neue Haas Grotesk Text Pro" w:cstheme="minorHAnsi"/>
          <w:bCs/>
          <w:lang w:eastAsia="en-AU"/>
        </w:rPr>
        <w:t xml:space="preserve"> the back of </w:t>
      </w:r>
      <w:r w:rsidR="006714B1" w:rsidRPr="00316C11">
        <w:rPr>
          <w:rFonts w:ascii="Neue Haas Grotesk Text Pro" w:eastAsia="Times New Roman" w:hAnsi="Neue Haas Grotesk Text Pro" w:cstheme="minorHAnsi"/>
          <w:bCs/>
          <w:lang w:eastAsia="en-AU"/>
        </w:rPr>
        <w:t xml:space="preserve">the </w:t>
      </w:r>
      <w:r>
        <w:rPr>
          <w:rFonts w:ascii="Neue Haas Grotesk Text Pro" w:eastAsia="Times New Roman" w:hAnsi="Neue Haas Grotesk Text Pro" w:cstheme="minorHAnsi"/>
          <w:bCs/>
          <w:lang w:eastAsia="en-AU"/>
        </w:rPr>
        <w:t>applicable Maintenance Advice Form (MAF)</w:t>
      </w:r>
      <w:r w:rsidR="006714B1" w:rsidRPr="00316C11">
        <w:rPr>
          <w:rFonts w:ascii="Neue Haas Grotesk Text Pro" w:eastAsia="Times New Roman" w:hAnsi="Neue Haas Grotesk Text Pro" w:cstheme="minorHAnsi"/>
          <w:bCs/>
          <w:lang w:eastAsia="en-AU"/>
        </w:rPr>
        <w:t>.</w:t>
      </w:r>
    </w:p>
    <w:p w14:paraId="4D2CF630" w14:textId="5C8CFAFB" w:rsidR="00C4520D" w:rsidRPr="00316C11" w:rsidRDefault="00C4520D" w:rsidP="00B233B7">
      <w:pPr>
        <w:spacing w:after="0" w:line="240" w:lineRule="auto"/>
        <w:rPr>
          <w:rFonts w:ascii="Neue Haas Grotesk Text Pro" w:eastAsia="Times New Roman" w:hAnsi="Neue Haas Grotesk Text Pro" w:cstheme="minorHAnsi"/>
          <w:bCs/>
          <w:lang w:eastAsia="en-AU"/>
        </w:rPr>
      </w:pPr>
    </w:p>
    <w:p w14:paraId="51EF18E6" w14:textId="77777777" w:rsidR="00F52361" w:rsidRPr="00316C11" w:rsidRDefault="00F52361" w:rsidP="00B233B7">
      <w:pPr>
        <w:spacing w:after="0" w:line="240" w:lineRule="auto"/>
        <w:rPr>
          <w:rFonts w:ascii="Neue Haas Grotesk Text Pro" w:eastAsia="Times New Roman" w:hAnsi="Neue Haas Grotesk Text Pro" w:cstheme="minorHAnsi"/>
          <w:bCs/>
          <w:lang w:eastAsia="en-AU"/>
        </w:rPr>
      </w:pPr>
    </w:p>
    <w:sectPr w:rsidR="00F52361" w:rsidRPr="00316C11" w:rsidSect="00D41AEC">
      <w:headerReference w:type="even" r:id="rId15"/>
      <w:headerReference w:type="default" r:id="rId16"/>
      <w:footerReference w:type="even" r:id="rId17"/>
      <w:footerReference w:type="default" r:id="rId18"/>
      <w:headerReference w:type="first" r:id="rId19"/>
      <w:footerReference w:type="first" r:id="rId20"/>
      <w:pgSz w:w="11906" w:h="16838" w:code="9"/>
      <w:pgMar w:top="1805" w:right="991" w:bottom="284" w:left="1418" w:header="284" w:footer="28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5D78E26" w14:textId="77777777" w:rsidR="00487750" w:rsidRDefault="00487750" w:rsidP="007D390E">
      <w:pPr>
        <w:spacing w:after="0" w:line="240" w:lineRule="auto"/>
      </w:pPr>
      <w:r>
        <w:separator/>
      </w:r>
    </w:p>
  </w:endnote>
  <w:endnote w:type="continuationSeparator" w:id="0">
    <w:p w14:paraId="4F5EB441" w14:textId="77777777" w:rsidR="00487750" w:rsidRDefault="00487750" w:rsidP="007D390E">
      <w:pPr>
        <w:spacing w:after="0" w:line="240" w:lineRule="auto"/>
      </w:pPr>
      <w:r>
        <w:continuationSeparator/>
      </w:r>
    </w:p>
  </w:endnote>
  <w:endnote w:type="continuationNotice" w:id="1">
    <w:p w14:paraId="561EB5C0" w14:textId="77777777" w:rsidR="00487750" w:rsidRDefault="00487750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Neue Haas Grotesk Text Pro">
    <w:panose1 w:val="020B0804020202020204"/>
    <w:charset w:val="00"/>
    <w:family w:val="swiss"/>
    <w:pitch w:val="variable"/>
    <w:sig w:usb0="00000007" w:usb1="00000000" w:usb2="00000000" w:usb3="00000000" w:csb0="0000009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B432796" w14:textId="77777777" w:rsidR="002E426F" w:rsidRDefault="002E426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A8CAA4E" w14:textId="77777777" w:rsidR="002E426F" w:rsidRDefault="002E426F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504ABB2" w14:textId="77777777" w:rsidR="002E426F" w:rsidRDefault="002E426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D993B5F" w14:textId="77777777" w:rsidR="00487750" w:rsidRDefault="00487750" w:rsidP="007D390E">
      <w:pPr>
        <w:spacing w:after="0" w:line="240" w:lineRule="auto"/>
      </w:pPr>
      <w:r>
        <w:separator/>
      </w:r>
    </w:p>
  </w:footnote>
  <w:footnote w:type="continuationSeparator" w:id="0">
    <w:p w14:paraId="45F225FB" w14:textId="77777777" w:rsidR="00487750" w:rsidRDefault="00487750" w:rsidP="007D390E">
      <w:pPr>
        <w:spacing w:after="0" w:line="240" w:lineRule="auto"/>
      </w:pPr>
      <w:r>
        <w:continuationSeparator/>
      </w:r>
    </w:p>
  </w:footnote>
  <w:footnote w:type="continuationNotice" w:id="1">
    <w:p w14:paraId="436C17A6" w14:textId="77777777" w:rsidR="00487750" w:rsidRDefault="00487750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C192663" w14:textId="41424235" w:rsidR="00725BA1" w:rsidRDefault="00725BA1">
    <w:pPr>
      <w:pStyle w:val="Header"/>
    </w:pPr>
    <w:r>
      <w:rPr>
        <w:noProof/>
      </w:rPr>
      <mc:AlternateContent>
        <mc:Choice Requires="wps">
          <w:drawing>
            <wp:anchor distT="0" distB="0" distL="0" distR="0" simplePos="0" relativeHeight="251658241" behindDoc="0" locked="0" layoutInCell="1" allowOverlap="1" wp14:anchorId="25F2B6B5" wp14:editId="77B18154">
              <wp:simplePos x="635" y="635"/>
              <wp:positionH relativeFrom="page">
                <wp:align>center</wp:align>
              </wp:positionH>
              <wp:positionV relativeFrom="page">
                <wp:align>top</wp:align>
              </wp:positionV>
              <wp:extent cx="551815" cy="404495"/>
              <wp:effectExtent l="0" t="0" r="635" b="14605"/>
              <wp:wrapNone/>
              <wp:docPr id="1260906543" name="Text Box 2" descr="OFFICI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51815" cy="40449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5771AE36" w14:textId="3F353851" w:rsidR="00725BA1" w:rsidRPr="00725BA1" w:rsidRDefault="00725BA1" w:rsidP="00725BA1">
                          <w:pPr>
                            <w:spacing w:after="0"/>
                            <w:rPr>
                              <w:rFonts w:cs="Calibri"/>
                              <w:noProof/>
                              <w:color w:val="FF0000"/>
                              <w:sz w:val="24"/>
                              <w:szCs w:val="24"/>
                            </w:rPr>
                          </w:pPr>
                          <w:r w:rsidRPr="00725BA1">
                            <w:rPr>
                              <w:rFonts w:cs="Calibri"/>
                              <w:noProof/>
                              <w:color w:val="FF0000"/>
                              <w:sz w:val="24"/>
                              <w:szCs w:val="24"/>
                            </w:rPr>
                            <w:t>OFFICI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19050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25F2B6B5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alt="OFFICIAL" style="position:absolute;margin-left:0;margin-top:0;width:43.45pt;height:31.85pt;z-index:251658241;visibility:visible;mso-wrap-style:none;mso-wrap-distance-left:0;mso-wrap-distance-top:0;mso-wrap-distance-right:0;mso-wrap-distance-bottom:0;mso-position-horizontal:center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" filled="f" stroked="f">
              <v:textbox style="mso-fit-shape-to-text:t" inset="0,15pt,0,0">
                <w:txbxContent>
                  <w:p w14:paraId="5771AE36" w14:textId="3F353851" w:rsidR="00725BA1" w:rsidRPr="00725BA1" w:rsidRDefault="00725BA1" w:rsidP="00725BA1">
                    <w:pPr>
                      <w:spacing w:after="0"/>
                      <w:rPr>
                        <w:rFonts w:cs="Calibri"/>
                        <w:noProof/>
                        <w:color w:val="FF0000"/>
                        <w:sz w:val="24"/>
                        <w:szCs w:val="24"/>
                      </w:rPr>
                    </w:pPr>
                    <w:r w:rsidRPr="00725BA1">
                      <w:rPr>
                        <w:rFonts w:cs="Calibri"/>
                        <w:noProof/>
                        <w:color w:val="FF0000"/>
                        <w:sz w:val="24"/>
                        <w:szCs w:val="24"/>
                      </w:rPr>
                      <w:t>OFFICI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B85FF3E" w14:textId="41E206BA" w:rsidR="00AC6BC6" w:rsidRDefault="002E426F" w:rsidP="008464AF">
    <w:pPr>
      <w:pStyle w:val="Header"/>
      <w:ind w:left="-851"/>
      <w:rPr>
        <w:noProof/>
      </w:rPr>
    </w:pPr>
    <w:r>
      <w:rPr>
        <w:noProof/>
        <w:lang w:eastAsia="en-AU"/>
      </w:rPr>
      <w:drawing>
        <wp:anchor distT="0" distB="0" distL="114300" distR="114300" simplePos="0" relativeHeight="251658243" behindDoc="1" locked="1" layoutInCell="1" allowOverlap="0" wp14:anchorId="1728F6C6" wp14:editId="06A06849">
          <wp:simplePos x="0" y="0"/>
          <wp:positionH relativeFrom="page">
            <wp:posOffset>601980</wp:posOffset>
          </wp:positionH>
          <wp:positionV relativeFrom="page">
            <wp:posOffset>186055</wp:posOffset>
          </wp:positionV>
          <wp:extent cx="2663825" cy="485775"/>
          <wp:effectExtent l="0" t="0" r="3175" b="9525"/>
          <wp:wrapNone/>
          <wp:docPr id="1" name="Picture 1" descr="A black background with a black square&#10;&#10;AI-generated content may be incorrect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A black background with a black square&#10;&#10;AI-generated content may be incorrect.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2663825" cy="4857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725BA1">
      <w:rPr>
        <w:noProof/>
      </w:rPr>
      <mc:AlternateContent>
        <mc:Choice Requires="wps">
          <w:drawing>
            <wp:anchor distT="0" distB="0" distL="0" distR="0" simplePos="0" relativeHeight="251658242" behindDoc="0" locked="0" layoutInCell="1" allowOverlap="1" wp14:anchorId="5D077418" wp14:editId="46A95AD8">
              <wp:simplePos x="904875" y="180975"/>
              <wp:positionH relativeFrom="page">
                <wp:align>center</wp:align>
              </wp:positionH>
              <wp:positionV relativeFrom="page">
                <wp:align>top</wp:align>
              </wp:positionV>
              <wp:extent cx="551815" cy="404495"/>
              <wp:effectExtent l="0" t="0" r="635" b="14605"/>
              <wp:wrapNone/>
              <wp:docPr id="1813163842" name="Text Box 3" descr="OFFICI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51815" cy="40449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54BA2407" w14:textId="0404F5E4" w:rsidR="00725BA1" w:rsidRPr="00725BA1" w:rsidRDefault="00725BA1" w:rsidP="00725BA1">
                          <w:pPr>
                            <w:spacing w:after="0"/>
                            <w:rPr>
                              <w:rFonts w:cs="Calibri"/>
                              <w:noProof/>
                              <w:color w:val="FF0000"/>
                              <w:sz w:val="24"/>
                              <w:szCs w:val="24"/>
                            </w:rPr>
                          </w:pPr>
                          <w:r w:rsidRPr="00725BA1">
                            <w:rPr>
                              <w:rFonts w:cs="Calibri"/>
                              <w:noProof/>
                              <w:color w:val="FF0000"/>
                              <w:sz w:val="24"/>
                              <w:szCs w:val="24"/>
                            </w:rPr>
                            <w:t>OFFICI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19050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5D077418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7" type="#_x0000_t202" alt="OFFICIAL" style="position:absolute;left:0;text-align:left;margin-left:0;margin-top:0;width:43.45pt;height:31.85pt;z-index:251658242;visibility:visible;mso-wrap-style:none;mso-wrap-distance-left:0;mso-wrap-distance-top:0;mso-wrap-distance-right:0;mso-wrap-distance-bottom:0;mso-position-horizontal:center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" filled="f" stroked="f">
              <v:textbox style="mso-fit-shape-to-text:t" inset="0,15pt,0,0">
                <w:txbxContent>
                  <w:p w14:paraId="54BA2407" w14:textId="0404F5E4" w:rsidR="00725BA1" w:rsidRPr="00725BA1" w:rsidRDefault="00725BA1" w:rsidP="00725BA1">
                    <w:pPr>
                      <w:spacing w:after="0"/>
                      <w:rPr>
                        <w:rFonts w:cs="Calibri"/>
                        <w:noProof/>
                        <w:color w:val="FF0000"/>
                        <w:sz w:val="24"/>
                        <w:szCs w:val="24"/>
                      </w:rPr>
                    </w:pPr>
                    <w:r w:rsidRPr="00725BA1">
                      <w:rPr>
                        <w:rFonts w:cs="Calibri"/>
                        <w:noProof/>
                        <w:color w:val="FF0000"/>
                        <w:sz w:val="24"/>
                        <w:szCs w:val="24"/>
                      </w:rPr>
                      <w:t>OFFICI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  <w:p w14:paraId="741A1BC2" w14:textId="364977B4" w:rsidR="002E386D" w:rsidRDefault="002E386D" w:rsidP="008464AF">
    <w:pPr>
      <w:pStyle w:val="Header"/>
      <w:ind w:left="-851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9A1A597" w14:textId="03BFF531" w:rsidR="00725BA1" w:rsidRDefault="00725BA1">
    <w:pPr>
      <w:pStyle w:val="Header"/>
    </w:pPr>
    <w:r>
      <w:rPr>
        <w:noProof/>
      </w:rPr>
      <mc:AlternateContent>
        <mc:Choice Requires="wps">
          <w:drawing>
            <wp:anchor distT="0" distB="0" distL="0" distR="0" simplePos="0" relativeHeight="251658240" behindDoc="0" locked="0" layoutInCell="1" allowOverlap="1" wp14:anchorId="762E1557" wp14:editId="35F7B080">
              <wp:simplePos x="635" y="635"/>
              <wp:positionH relativeFrom="page">
                <wp:align>center</wp:align>
              </wp:positionH>
              <wp:positionV relativeFrom="page">
                <wp:align>top</wp:align>
              </wp:positionV>
              <wp:extent cx="551815" cy="404495"/>
              <wp:effectExtent l="0" t="0" r="635" b="14605"/>
              <wp:wrapNone/>
              <wp:docPr id="664865600" name="Text Box 1" descr="OFFICI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51815" cy="40449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2044B965" w14:textId="07891B35" w:rsidR="00725BA1" w:rsidRPr="00725BA1" w:rsidRDefault="00725BA1" w:rsidP="00725BA1">
                          <w:pPr>
                            <w:spacing w:after="0"/>
                            <w:rPr>
                              <w:rFonts w:cs="Calibri"/>
                              <w:noProof/>
                              <w:color w:val="FF0000"/>
                              <w:sz w:val="24"/>
                              <w:szCs w:val="24"/>
                            </w:rPr>
                          </w:pPr>
                          <w:r w:rsidRPr="00725BA1">
                            <w:rPr>
                              <w:rFonts w:cs="Calibri"/>
                              <w:noProof/>
                              <w:color w:val="FF0000"/>
                              <w:sz w:val="24"/>
                              <w:szCs w:val="24"/>
                            </w:rPr>
                            <w:t>OFFICI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19050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762E1557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8" type="#_x0000_t202" alt="OFFICIAL" style="position:absolute;margin-left:0;margin-top:0;width:43.45pt;height:31.85pt;z-index:251658240;visibility:visible;mso-wrap-style:none;mso-wrap-distance-left:0;mso-wrap-distance-top:0;mso-wrap-distance-right:0;mso-wrap-distance-bottom:0;mso-position-horizontal:center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" filled="f" stroked="f">
              <v:textbox style="mso-fit-shape-to-text:t" inset="0,15pt,0,0">
                <w:txbxContent>
                  <w:p w14:paraId="2044B965" w14:textId="07891B35" w:rsidR="00725BA1" w:rsidRPr="00725BA1" w:rsidRDefault="00725BA1" w:rsidP="00725BA1">
                    <w:pPr>
                      <w:spacing w:after="0"/>
                      <w:rPr>
                        <w:rFonts w:cs="Calibri"/>
                        <w:noProof/>
                        <w:color w:val="FF0000"/>
                        <w:sz w:val="24"/>
                        <w:szCs w:val="24"/>
                      </w:rPr>
                    </w:pPr>
                    <w:r w:rsidRPr="00725BA1">
                      <w:rPr>
                        <w:rFonts w:cs="Calibri"/>
                        <w:noProof/>
                        <w:color w:val="FF0000"/>
                        <w:sz w:val="24"/>
                        <w:szCs w:val="24"/>
                      </w:rPr>
                      <w:t>OFFICI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C97CFB"/>
    <w:multiLevelType w:val="hybridMultilevel"/>
    <w:tmpl w:val="A5C86C16"/>
    <w:lvl w:ilvl="0" w:tplc="9022D624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0A3398F"/>
    <w:multiLevelType w:val="hybridMultilevel"/>
    <w:tmpl w:val="CC9C27F2"/>
    <w:lvl w:ilvl="0" w:tplc="18B67396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88F27BE"/>
    <w:multiLevelType w:val="hybridMultilevel"/>
    <w:tmpl w:val="BCDA6D2A"/>
    <w:lvl w:ilvl="0" w:tplc="18B67396">
      <w:start w:val="1"/>
      <w:numFmt w:val="decimal"/>
      <w:lvlText w:val="(%1)"/>
      <w:lvlJc w:val="left"/>
      <w:pPr>
        <w:ind w:left="75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70" w:hanging="360"/>
      </w:pPr>
    </w:lvl>
    <w:lvl w:ilvl="2" w:tplc="0C09001B" w:tentative="1">
      <w:start w:val="1"/>
      <w:numFmt w:val="lowerRoman"/>
      <w:lvlText w:val="%3."/>
      <w:lvlJc w:val="right"/>
      <w:pPr>
        <w:ind w:left="2190" w:hanging="180"/>
      </w:pPr>
    </w:lvl>
    <w:lvl w:ilvl="3" w:tplc="0C09000F" w:tentative="1">
      <w:start w:val="1"/>
      <w:numFmt w:val="decimal"/>
      <w:lvlText w:val="%4."/>
      <w:lvlJc w:val="left"/>
      <w:pPr>
        <w:ind w:left="2910" w:hanging="360"/>
      </w:pPr>
    </w:lvl>
    <w:lvl w:ilvl="4" w:tplc="0C090019" w:tentative="1">
      <w:start w:val="1"/>
      <w:numFmt w:val="lowerLetter"/>
      <w:lvlText w:val="%5."/>
      <w:lvlJc w:val="left"/>
      <w:pPr>
        <w:ind w:left="3630" w:hanging="360"/>
      </w:pPr>
    </w:lvl>
    <w:lvl w:ilvl="5" w:tplc="0C09001B" w:tentative="1">
      <w:start w:val="1"/>
      <w:numFmt w:val="lowerRoman"/>
      <w:lvlText w:val="%6."/>
      <w:lvlJc w:val="right"/>
      <w:pPr>
        <w:ind w:left="4350" w:hanging="180"/>
      </w:pPr>
    </w:lvl>
    <w:lvl w:ilvl="6" w:tplc="0C09000F" w:tentative="1">
      <w:start w:val="1"/>
      <w:numFmt w:val="decimal"/>
      <w:lvlText w:val="%7."/>
      <w:lvlJc w:val="left"/>
      <w:pPr>
        <w:ind w:left="5070" w:hanging="360"/>
      </w:pPr>
    </w:lvl>
    <w:lvl w:ilvl="7" w:tplc="0C090019" w:tentative="1">
      <w:start w:val="1"/>
      <w:numFmt w:val="lowerLetter"/>
      <w:lvlText w:val="%8."/>
      <w:lvlJc w:val="left"/>
      <w:pPr>
        <w:ind w:left="5790" w:hanging="360"/>
      </w:pPr>
    </w:lvl>
    <w:lvl w:ilvl="8" w:tplc="0C09001B" w:tentative="1">
      <w:start w:val="1"/>
      <w:numFmt w:val="lowerRoman"/>
      <w:lvlText w:val="%9."/>
      <w:lvlJc w:val="right"/>
      <w:pPr>
        <w:ind w:left="6510" w:hanging="180"/>
      </w:pPr>
    </w:lvl>
  </w:abstractNum>
  <w:abstractNum w:abstractNumId="3" w15:restartNumberingAfterBreak="0">
    <w:nsid w:val="5C626311"/>
    <w:multiLevelType w:val="hybridMultilevel"/>
    <w:tmpl w:val="8048CE86"/>
    <w:lvl w:ilvl="0" w:tplc="0C090001">
      <w:start w:val="1"/>
      <w:numFmt w:val="bullet"/>
      <w:lvlText w:val=""/>
      <w:lvlJc w:val="left"/>
      <w:pPr>
        <w:ind w:left="1356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076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796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516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236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956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676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396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116" w:hanging="360"/>
      </w:pPr>
      <w:rPr>
        <w:rFonts w:ascii="Wingdings" w:hAnsi="Wingdings" w:hint="default"/>
      </w:rPr>
    </w:lvl>
  </w:abstractNum>
  <w:abstractNum w:abstractNumId="4" w15:restartNumberingAfterBreak="0">
    <w:nsid w:val="62B635E4"/>
    <w:multiLevelType w:val="hybridMultilevel"/>
    <w:tmpl w:val="4AC85228"/>
    <w:lvl w:ilvl="0" w:tplc="9022D624">
      <w:numFmt w:val="bullet"/>
      <w:lvlText w:val="-"/>
      <w:lvlJc w:val="left"/>
      <w:pPr>
        <w:ind w:left="1356" w:hanging="360"/>
      </w:pPr>
      <w:rPr>
        <w:rFonts w:ascii="Arial" w:eastAsia="Times New Roman" w:hAnsi="Arial" w:cs="Arial" w:hint="default"/>
      </w:rPr>
    </w:lvl>
    <w:lvl w:ilvl="1" w:tplc="0C090003" w:tentative="1">
      <w:start w:val="1"/>
      <w:numFmt w:val="bullet"/>
      <w:lvlText w:val="o"/>
      <w:lvlJc w:val="left"/>
      <w:pPr>
        <w:ind w:left="2076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796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516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236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956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676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396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116" w:hanging="360"/>
      </w:pPr>
      <w:rPr>
        <w:rFonts w:ascii="Wingdings" w:hAnsi="Wingdings" w:hint="default"/>
      </w:rPr>
    </w:lvl>
  </w:abstractNum>
  <w:num w:numId="1" w16cid:durableId="1618489096">
    <w:abstractNumId w:val="0"/>
  </w:num>
  <w:num w:numId="2" w16cid:durableId="883760911">
    <w:abstractNumId w:val="1"/>
  </w:num>
  <w:num w:numId="3" w16cid:durableId="2071417268">
    <w:abstractNumId w:val="2"/>
  </w:num>
  <w:num w:numId="4" w16cid:durableId="1996835428">
    <w:abstractNumId w:val="3"/>
  </w:num>
  <w:num w:numId="5" w16cid:durableId="197729294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IwMTE2MDSxMDExMDBU0lEKTi0uzszPAykwrgUAfF53ICwAAAA="/>
  </w:docVars>
  <w:rsids>
    <w:rsidRoot w:val="007D390E"/>
    <w:rsid w:val="00001D0A"/>
    <w:rsid w:val="00003FC2"/>
    <w:rsid w:val="00006CB8"/>
    <w:rsid w:val="00007520"/>
    <w:rsid w:val="000075DE"/>
    <w:rsid w:val="00007BE8"/>
    <w:rsid w:val="00011666"/>
    <w:rsid w:val="00023C2A"/>
    <w:rsid w:val="00040386"/>
    <w:rsid w:val="0004111D"/>
    <w:rsid w:val="00041881"/>
    <w:rsid w:val="00042C8F"/>
    <w:rsid w:val="00046591"/>
    <w:rsid w:val="00047E06"/>
    <w:rsid w:val="0005233A"/>
    <w:rsid w:val="00054533"/>
    <w:rsid w:val="000546E3"/>
    <w:rsid w:val="00054A13"/>
    <w:rsid w:val="00063E7E"/>
    <w:rsid w:val="000734D7"/>
    <w:rsid w:val="00073661"/>
    <w:rsid w:val="00077F9B"/>
    <w:rsid w:val="000814AF"/>
    <w:rsid w:val="00083FA7"/>
    <w:rsid w:val="00086A0F"/>
    <w:rsid w:val="000902A1"/>
    <w:rsid w:val="0009389E"/>
    <w:rsid w:val="00095966"/>
    <w:rsid w:val="00097B28"/>
    <w:rsid w:val="000A2893"/>
    <w:rsid w:val="000A6D06"/>
    <w:rsid w:val="000B0BA5"/>
    <w:rsid w:val="000B691C"/>
    <w:rsid w:val="000B735E"/>
    <w:rsid w:val="000C0F49"/>
    <w:rsid w:val="000C6291"/>
    <w:rsid w:val="000C7EC2"/>
    <w:rsid w:val="000D020A"/>
    <w:rsid w:val="000D64CA"/>
    <w:rsid w:val="000D69C8"/>
    <w:rsid w:val="000D7C1E"/>
    <w:rsid w:val="000E0A9B"/>
    <w:rsid w:val="000E1FB6"/>
    <w:rsid w:val="000E5053"/>
    <w:rsid w:val="000F108D"/>
    <w:rsid w:val="000F35A0"/>
    <w:rsid w:val="000F47C6"/>
    <w:rsid w:val="000F72A4"/>
    <w:rsid w:val="000F7BAB"/>
    <w:rsid w:val="00100AED"/>
    <w:rsid w:val="001058AC"/>
    <w:rsid w:val="001063C3"/>
    <w:rsid w:val="001110FD"/>
    <w:rsid w:val="00113FA3"/>
    <w:rsid w:val="001260B2"/>
    <w:rsid w:val="00134B41"/>
    <w:rsid w:val="00134C2E"/>
    <w:rsid w:val="00134D2A"/>
    <w:rsid w:val="00134E54"/>
    <w:rsid w:val="00136410"/>
    <w:rsid w:val="001375F6"/>
    <w:rsid w:val="001400B3"/>
    <w:rsid w:val="00140C69"/>
    <w:rsid w:val="00141D17"/>
    <w:rsid w:val="0014218D"/>
    <w:rsid w:val="001429CF"/>
    <w:rsid w:val="001435A9"/>
    <w:rsid w:val="0014654F"/>
    <w:rsid w:val="001504FD"/>
    <w:rsid w:val="00150F3F"/>
    <w:rsid w:val="00161D04"/>
    <w:rsid w:val="00164FDB"/>
    <w:rsid w:val="00166868"/>
    <w:rsid w:val="00170DE4"/>
    <w:rsid w:val="00177F77"/>
    <w:rsid w:val="0018067A"/>
    <w:rsid w:val="0018783F"/>
    <w:rsid w:val="00191185"/>
    <w:rsid w:val="00193871"/>
    <w:rsid w:val="00193AAD"/>
    <w:rsid w:val="00193F2D"/>
    <w:rsid w:val="00196BE9"/>
    <w:rsid w:val="001A08EC"/>
    <w:rsid w:val="001A0B9F"/>
    <w:rsid w:val="001A1038"/>
    <w:rsid w:val="001A24E5"/>
    <w:rsid w:val="001A4C82"/>
    <w:rsid w:val="001B0762"/>
    <w:rsid w:val="001C259D"/>
    <w:rsid w:val="001C2FB1"/>
    <w:rsid w:val="001D216E"/>
    <w:rsid w:val="001E045D"/>
    <w:rsid w:val="001E15D7"/>
    <w:rsid w:val="001E2863"/>
    <w:rsid w:val="001E57B3"/>
    <w:rsid w:val="001E7324"/>
    <w:rsid w:val="001F63DB"/>
    <w:rsid w:val="0020685A"/>
    <w:rsid w:val="00207198"/>
    <w:rsid w:val="002127D7"/>
    <w:rsid w:val="00212C0A"/>
    <w:rsid w:val="0021561B"/>
    <w:rsid w:val="0021623D"/>
    <w:rsid w:val="00225DFB"/>
    <w:rsid w:val="002355DE"/>
    <w:rsid w:val="00236AC3"/>
    <w:rsid w:val="0024243E"/>
    <w:rsid w:val="002427F5"/>
    <w:rsid w:val="00244DFA"/>
    <w:rsid w:val="0024567C"/>
    <w:rsid w:val="00245FE8"/>
    <w:rsid w:val="0025479C"/>
    <w:rsid w:val="00254DD8"/>
    <w:rsid w:val="00255666"/>
    <w:rsid w:val="002565FF"/>
    <w:rsid w:val="002613FB"/>
    <w:rsid w:val="00272174"/>
    <w:rsid w:val="002724C5"/>
    <w:rsid w:val="00275035"/>
    <w:rsid w:val="00275870"/>
    <w:rsid w:val="00280DCD"/>
    <w:rsid w:val="00281A07"/>
    <w:rsid w:val="00282713"/>
    <w:rsid w:val="00282DD3"/>
    <w:rsid w:val="00283725"/>
    <w:rsid w:val="00286D64"/>
    <w:rsid w:val="002876F6"/>
    <w:rsid w:val="00293157"/>
    <w:rsid w:val="00293536"/>
    <w:rsid w:val="00293A98"/>
    <w:rsid w:val="00294075"/>
    <w:rsid w:val="002B087F"/>
    <w:rsid w:val="002B290B"/>
    <w:rsid w:val="002B4F83"/>
    <w:rsid w:val="002B7159"/>
    <w:rsid w:val="002C5298"/>
    <w:rsid w:val="002D3EEE"/>
    <w:rsid w:val="002D5BC9"/>
    <w:rsid w:val="002D5D30"/>
    <w:rsid w:val="002D68C0"/>
    <w:rsid w:val="002E12A2"/>
    <w:rsid w:val="002E14A1"/>
    <w:rsid w:val="002E190A"/>
    <w:rsid w:val="002E386D"/>
    <w:rsid w:val="002E426F"/>
    <w:rsid w:val="002F082C"/>
    <w:rsid w:val="002F6FFC"/>
    <w:rsid w:val="002F7321"/>
    <w:rsid w:val="003018CE"/>
    <w:rsid w:val="00301AC2"/>
    <w:rsid w:val="003022A0"/>
    <w:rsid w:val="00304E1D"/>
    <w:rsid w:val="003054E9"/>
    <w:rsid w:val="00305A94"/>
    <w:rsid w:val="00310491"/>
    <w:rsid w:val="00313E9D"/>
    <w:rsid w:val="00316C11"/>
    <w:rsid w:val="00321061"/>
    <w:rsid w:val="00325D9E"/>
    <w:rsid w:val="00326684"/>
    <w:rsid w:val="00326B80"/>
    <w:rsid w:val="00327B08"/>
    <w:rsid w:val="003329C4"/>
    <w:rsid w:val="0033638A"/>
    <w:rsid w:val="003369A0"/>
    <w:rsid w:val="00337959"/>
    <w:rsid w:val="003379BA"/>
    <w:rsid w:val="00340510"/>
    <w:rsid w:val="00340CB5"/>
    <w:rsid w:val="003417DA"/>
    <w:rsid w:val="00343EE0"/>
    <w:rsid w:val="00353358"/>
    <w:rsid w:val="00354DF3"/>
    <w:rsid w:val="003622B7"/>
    <w:rsid w:val="00362F8B"/>
    <w:rsid w:val="003649C2"/>
    <w:rsid w:val="003705E7"/>
    <w:rsid w:val="0037448C"/>
    <w:rsid w:val="00374A97"/>
    <w:rsid w:val="003815E9"/>
    <w:rsid w:val="00381B99"/>
    <w:rsid w:val="0038471B"/>
    <w:rsid w:val="00385821"/>
    <w:rsid w:val="00385B24"/>
    <w:rsid w:val="00387A93"/>
    <w:rsid w:val="0039382C"/>
    <w:rsid w:val="003964DA"/>
    <w:rsid w:val="003966D9"/>
    <w:rsid w:val="003A0500"/>
    <w:rsid w:val="003A29A7"/>
    <w:rsid w:val="003B49E4"/>
    <w:rsid w:val="003B640B"/>
    <w:rsid w:val="003C6004"/>
    <w:rsid w:val="003D1853"/>
    <w:rsid w:val="003D4CA3"/>
    <w:rsid w:val="003D5E9A"/>
    <w:rsid w:val="003D60A0"/>
    <w:rsid w:val="003D7C30"/>
    <w:rsid w:val="003E2BBB"/>
    <w:rsid w:val="003E2D28"/>
    <w:rsid w:val="003E4235"/>
    <w:rsid w:val="003E5E1B"/>
    <w:rsid w:val="003F0201"/>
    <w:rsid w:val="003F0AF6"/>
    <w:rsid w:val="003F3192"/>
    <w:rsid w:val="003F359C"/>
    <w:rsid w:val="003F418F"/>
    <w:rsid w:val="003F6457"/>
    <w:rsid w:val="00404615"/>
    <w:rsid w:val="00410138"/>
    <w:rsid w:val="00415276"/>
    <w:rsid w:val="0042288B"/>
    <w:rsid w:val="004337DB"/>
    <w:rsid w:val="00436266"/>
    <w:rsid w:val="004412EA"/>
    <w:rsid w:val="0044282F"/>
    <w:rsid w:val="004431B8"/>
    <w:rsid w:val="004515DC"/>
    <w:rsid w:val="00452C04"/>
    <w:rsid w:val="00453D8C"/>
    <w:rsid w:val="00461C94"/>
    <w:rsid w:val="00465DBC"/>
    <w:rsid w:val="004666DA"/>
    <w:rsid w:val="00466A04"/>
    <w:rsid w:val="00472AA5"/>
    <w:rsid w:val="004731A0"/>
    <w:rsid w:val="0047324B"/>
    <w:rsid w:val="004736AF"/>
    <w:rsid w:val="0048119A"/>
    <w:rsid w:val="00487750"/>
    <w:rsid w:val="00487EFA"/>
    <w:rsid w:val="00487F7F"/>
    <w:rsid w:val="00490ECC"/>
    <w:rsid w:val="0049251D"/>
    <w:rsid w:val="00492538"/>
    <w:rsid w:val="00496D56"/>
    <w:rsid w:val="00497F6C"/>
    <w:rsid w:val="004A1EBC"/>
    <w:rsid w:val="004A210C"/>
    <w:rsid w:val="004A7526"/>
    <w:rsid w:val="004B0E89"/>
    <w:rsid w:val="004B3E94"/>
    <w:rsid w:val="004C2348"/>
    <w:rsid w:val="004C2655"/>
    <w:rsid w:val="004D064A"/>
    <w:rsid w:val="004D0C08"/>
    <w:rsid w:val="004D0F0D"/>
    <w:rsid w:val="004D425A"/>
    <w:rsid w:val="004D42B4"/>
    <w:rsid w:val="004E0105"/>
    <w:rsid w:val="004E2268"/>
    <w:rsid w:val="004E492D"/>
    <w:rsid w:val="004E5BD8"/>
    <w:rsid w:val="004F2D2A"/>
    <w:rsid w:val="005010A8"/>
    <w:rsid w:val="00501EDE"/>
    <w:rsid w:val="00504025"/>
    <w:rsid w:val="005153C3"/>
    <w:rsid w:val="00522355"/>
    <w:rsid w:val="00524ACF"/>
    <w:rsid w:val="00530F0B"/>
    <w:rsid w:val="0053144E"/>
    <w:rsid w:val="00533D4F"/>
    <w:rsid w:val="005621B1"/>
    <w:rsid w:val="005629E1"/>
    <w:rsid w:val="00566A95"/>
    <w:rsid w:val="00571661"/>
    <w:rsid w:val="0057419D"/>
    <w:rsid w:val="005751C5"/>
    <w:rsid w:val="005773B0"/>
    <w:rsid w:val="0058163B"/>
    <w:rsid w:val="00583A0E"/>
    <w:rsid w:val="0058403F"/>
    <w:rsid w:val="005847CF"/>
    <w:rsid w:val="00592027"/>
    <w:rsid w:val="0059293B"/>
    <w:rsid w:val="005A5C8F"/>
    <w:rsid w:val="005A6329"/>
    <w:rsid w:val="005A7947"/>
    <w:rsid w:val="005B1065"/>
    <w:rsid w:val="005B36A8"/>
    <w:rsid w:val="005B3F77"/>
    <w:rsid w:val="005B4566"/>
    <w:rsid w:val="005B6F24"/>
    <w:rsid w:val="005B7CBF"/>
    <w:rsid w:val="005C2E81"/>
    <w:rsid w:val="005D070D"/>
    <w:rsid w:val="005D3099"/>
    <w:rsid w:val="005D52C4"/>
    <w:rsid w:val="005E2AE2"/>
    <w:rsid w:val="005F2BA7"/>
    <w:rsid w:val="0060176A"/>
    <w:rsid w:val="00601AE1"/>
    <w:rsid w:val="00602B8D"/>
    <w:rsid w:val="0060497B"/>
    <w:rsid w:val="006049C1"/>
    <w:rsid w:val="00610FA9"/>
    <w:rsid w:val="0061134A"/>
    <w:rsid w:val="00621BFF"/>
    <w:rsid w:val="00621CD4"/>
    <w:rsid w:val="00625203"/>
    <w:rsid w:val="006312CA"/>
    <w:rsid w:val="00634A60"/>
    <w:rsid w:val="0064398E"/>
    <w:rsid w:val="006445DE"/>
    <w:rsid w:val="0064496C"/>
    <w:rsid w:val="006455D0"/>
    <w:rsid w:val="00647CC4"/>
    <w:rsid w:val="006537EF"/>
    <w:rsid w:val="006570F5"/>
    <w:rsid w:val="00661C40"/>
    <w:rsid w:val="00664339"/>
    <w:rsid w:val="006714B1"/>
    <w:rsid w:val="006815AE"/>
    <w:rsid w:val="006821C4"/>
    <w:rsid w:val="006832F3"/>
    <w:rsid w:val="00685AD2"/>
    <w:rsid w:val="00691F62"/>
    <w:rsid w:val="00692F3D"/>
    <w:rsid w:val="006A5AB7"/>
    <w:rsid w:val="006B0606"/>
    <w:rsid w:val="006B2C86"/>
    <w:rsid w:val="006B3349"/>
    <w:rsid w:val="006B3EB2"/>
    <w:rsid w:val="006B5761"/>
    <w:rsid w:val="006C356F"/>
    <w:rsid w:val="006C6696"/>
    <w:rsid w:val="006D0CF2"/>
    <w:rsid w:val="006D2D87"/>
    <w:rsid w:val="006D5250"/>
    <w:rsid w:val="006E0602"/>
    <w:rsid w:val="006E0785"/>
    <w:rsid w:val="006E2B01"/>
    <w:rsid w:val="006E396D"/>
    <w:rsid w:val="006F6045"/>
    <w:rsid w:val="006F661F"/>
    <w:rsid w:val="00704269"/>
    <w:rsid w:val="00705503"/>
    <w:rsid w:val="007065D5"/>
    <w:rsid w:val="00716629"/>
    <w:rsid w:val="00720FA2"/>
    <w:rsid w:val="007233D8"/>
    <w:rsid w:val="007241BC"/>
    <w:rsid w:val="00724A49"/>
    <w:rsid w:val="00725BA1"/>
    <w:rsid w:val="00735397"/>
    <w:rsid w:val="00736D55"/>
    <w:rsid w:val="007405C9"/>
    <w:rsid w:val="007504D6"/>
    <w:rsid w:val="007539CE"/>
    <w:rsid w:val="00754994"/>
    <w:rsid w:val="0075783D"/>
    <w:rsid w:val="00761BAB"/>
    <w:rsid w:val="00765645"/>
    <w:rsid w:val="00770464"/>
    <w:rsid w:val="00770B22"/>
    <w:rsid w:val="0077116F"/>
    <w:rsid w:val="00772493"/>
    <w:rsid w:val="00773A0B"/>
    <w:rsid w:val="007744CE"/>
    <w:rsid w:val="007776D1"/>
    <w:rsid w:val="0078186E"/>
    <w:rsid w:val="00790C7B"/>
    <w:rsid w:val="00791160"/>
    <w:rsid w:val="0079213B"/>
    <w:rsid w:val="007938BF"/>
    <w:rsid w:val="00793EDB"/>
    <w:rsid w:val="007942D2"/>
    <w:rsid w:val="007950CE"/>
    <w:rsid w:val="00795157"/>
    <w:rsid w:val="007960F2"/>
    <w:rsid w:val="007A020C"/>
    <w:rsid w:val="007A1B2E"/>
    <w:rsid w:val="007A2417"/>
    <w:rsid w:val="007B152C"/>
    <w:rsid w:val="007B44F9"/>
    <w:rsid w:val="007B49C7"/>
    <w:rsid w:val="007B5D61"/>
    <w:rsid w:val="007C229D"/>
    <w:rsid w:val="007C2538"/>
    <w:rsid w:val="007D05A1"/>
    <w:rsid w:val="007D390E"/>
    <w:rsid w:val="007D4D2B"/>
    <w:rsid w:val="007D5349"/>
    <w:rsid w:val="007D68E2"/>
    <w:rsid w:val="007E778F"/>
    <w:rsid w:val="007F295E"/>
    <w:rsid w:val="007F456D"/>
    <w:rsid w:val="007F595C"/>
    <w:rsid w:val="007F5F09"/>
    <w:rsid w:val="0081450E"/>
    <w:rsid w:val="0081658C"/>
    <w:rsid w:val="00820703"/>
    <w:rsid w:val="008264B3"/>
    <w:rsid w:val="00827491"/>
    <w:rsid w:val="0083150B"/>
    <w:rsid w:val="00831C43"/>
    <w:rsid w:val="00836DB5"/>
    <w:rsid w:val="00837F7D"/>
    <w:rsid w:val="00842983"/>
    <w:rsid w:val="00842B1B"/>
    <w:rsid w:val="008464AF"/>
    <w:rsid w:val="00846868"/>
    <w:rsid w:val="00850F4E"/>
    <w:rsid w:val="00861103"/>
    <w:rsid w:val="00862462"/>
    <w:rsid w:val="008655DC"/>
    <w:rsid w:val="008666CE"/>
    <w:rsid w:val="008715B6"/>
    <w:rsid w:val="008720C6"/>
    <w:rsid w:val="00873867"/>
    <w:rsid w:val="00874250"/>
    <w:rsid w:val="00876376"/>
    <w:rsid w:val="00881C98"/>
    <w:rsid w:val="00885C22"/>
    <w:rsid w:val="00886ADE"/>
    <w:rsid w:val="008935EF"/>
    <w:rsid w:val="008A36B9"/>
    <w:rsid w:val="008A618D"/>
    <w:rsid w:val="008B1729"/>
    <w:rsid w:val="008B24AA"/>
    <w:rsid w:val="008B4363"/>
    <w:rsid w:val="008D0ED8"/>
    <w:rsid w:val="008D18A3"/>
    <w:rsid w:val="008D5841"/>
    <w:rsid w:val="008E4ED9"/>
    <w:rsid w:val="008E605E"/>
    <w:rsid w:val="008E7779"/>
    <w:rsid w:val="008E77DF"/>
    <w:rsid w:val="00901EF4"/>
    <w:rsid w:val="00902758"/>
    <w:rsid w:val="00905061"/>
    <w:rsid w:val="0091596A"/>
    <w:rsid w:val="00921E36"/>
    <w:rsid w:val="00922881"/>
    <w:rsid w:val="00923FB5"/>
    <w:rsid w:val="00924E5B"/>
    <w:rsid w:val="0093015E"/>
    <w:rsid w:val="009336E2"/>
    <w:rsid w:val="00935117"/>
    <w:rsid w:val="00935B46"/>
    <w:rsid w:val="009426B7"/>
    <w:rsid w:val="00944B1B"/>
    <w:rsid w:val="009501C1"/>
    <w:rsid w:val="00951052"/>
    <w:rsid w:val="00956F00"/>
    <w:rsid w:val="009616A1"/>
    <w:rsid w:val="00970835"/>
    <w:rsid w:val="009714D7"/>
    <w:rsid w:val="00971E29"/>
    <w:rsid w:val="00976657"/>
    <w:rsid w:val="00976B7E"/>
    <w:rsid w:val="00980093"/>
    <w:rsid w:val="009822A0"/>
    <w:rsid w:val="00992363"/>
    <w:rsid w:val="009923C8"/>
    <w:rsid w:val="0099606C"/>
    <w:rsid w:val="009A3ACB"/>
    <w:rsid w:val="009A42DE"/>
    <w:rsid w:val="009A4B30"/>
    <w:rsid w:val="009B1AFD"/>
    <w:rsid w:val="009B2A53"/>
    <w:rsid w:val="009B6245"/>
    <w:rsid w:val="009B631B"/>
    <w:rsid w:val="009C1606"/>
    <w:rsid w:val="009C38FC"/>
    <w:rsid w:val="009C6150"/>
    <w:rsid w:val="009C652D"/>
    <w:rsid w:val="009D079E"/>
    <w:rsid w:val="009E2130"/>
    <w:rsid w:val="009E65E0"/>
    <w:rsid w:val="009E73CF"/>
    <w:rsid w:val="009F1E76"/>
    <w:rsid w:val="009F67C3"/>
    <w:rsid w:val="00A0143F"/>
    <w:rsid w:val="00A07C43"/>
    <w:rsid w:val="00A106A4"/>
    <w:rsid w:val="00A121A8"/>
    <w:rsid w:val="00A17A90"/>
    <w:rsid w:val="00A20421"/>
    <w:rsid w:val="00A2122E"/>
    <w:rsid w:val="00A21C60"/>
    <w:rsid w:val="00A22AA5"/>
    <w:rsid w:val="00A27AAB"/>
    <w:rsid w:val="00A37D2D"/>
    <w:rsid w:val="00A42E25"/>
    <w:rsid w:val="00A459A1"/>
    <w:rsid w:val="00A512A5"/>
    <w:rsid w:val="00A55BD0"/>
    <w:rsid w:val="00A579DF"/>
    <w:rsid w:val="00A57E35"/>
    <w:rsid w:val="00A619B2"/>
    <w:rsid w:val="00A62161"/>
    <w:rsid w:val="00A62F48"/>
    <w:rsid w:val="00A6774A"/>
    <w:rsid w:val="00A72311"/>
    <w:rsid w:val="00A80227"/>
    <w:rsid w:val="00A80396"/>
    <w:rsid w:val="00A82620"/>
    <w:rsid w:val="00A955E0"/>
    <w:rsid w:val="00A97B57"/>
    <w:rsid w:val="00AA3956"/>
    <w:rsid w:val="00AA39D7"/>
    <w:rsid w:val="00AB24D3"/>
    <w:rsid w:val="00AB30BE"/>
    <w:rsid w:val="00AB45E7"/>
    <w:rsid w:val="00AC117B"/>
    <w:rsid w:val="00AC123C"/>
    <w:rsid w:val="00AC4DD3"/>
    <w:rsid w:val="00AC6006"/>
    <w:rsid w:val="00AC6BC6"/>
    <w:rsid w:val="00AD0B04"/>
    <w:rsid w:val="00AD447A"/>
    <w:rsid w:val="00AD4D18"/>
    <w:rsid w:val="00AD6143"/>
    <w:rsid w:val="00AD75C2"/>
    <w:rsid w:val="00AE2EA4"/>
    <w:rsid w:val="00AE31C5"/>
    <w:rsid w:val="00AE33E1"/>
    <w:rsid w:val="00AE3B31"/>
    <w:rsid w:val="00AF0721"/>
    <w:rsid w:val="00AF7653"/>
    <w:rsid w:val="00B0218B"/>
    <w:rsid w:val="00B02501"/>
    <w:rsid w:val="00B067AF"/>
    <w:rsid w:val="00B072D0"/>
    <w:rsid w:val="00B15624"/>
    <w:rsid w:val="00B2303E"/>
    <w:rsid w:val="00B233B7"/>
    <w:rsid w:val="00B238ED"/>
    <w:rsid w:val="00B50898"/>
    <w:rsid w:val="00B612B0"/>
    <w:rsid w:val="00B61B71"/>
    <w:rsid w:val="00B6691B"/>
    <w:rsid w:val="00B70BF5"/>
    <w:rsid w:val="00B8076E"/>
    <w:rsid w:val="00B85DD6"/>
    <w:rsid w:val="00B920DE"/>
    <w:rsid w:val="00B92290"/>
    <w:rsid w:val="00B95A4B"/>
    <w:rsid w:val="00BA308A"/>
    <w:rsid w:val="00BB033E"/>
    <w:rsid w:val="00BB69C7"/>
    <w:rsid w:val="00BB74B4"/>
    <w:rsid w:val="00BB74BB"/>
    <w:rsid w:val="00BC1C26"/>
    <w:rsid w:val="00BC4A34"/>
    <w:rsid w:val="00BC5388"/>
    <w:rsid w:val="00BC5F1B"/>
    <w:rsid w:val="00BC68AA"/>
    <w:rsid w:val="00BD13BB"/>
    <w:rsid w:val="00BD79C1"/>
    <w:rsid w:val="00BE2796"/>
    <w:rsid w:val="00BE645C"/>
    <w:rsid w:val="00BE70BF"/>
    <w:rsid w:val="00BF1297"/>
    <w:rsid w:val="00BF2C2B"/>
    <w:rsid w:val="00BF3998"/>
    <w:rsid w:val="00C00715"/>
    <w:rsid w:val="00C03757"/>
    <w:rsid w:val="00C03B83"/>
    <w:rsid w:val="00C14385"/>
    <w:rsid w:val="00C1622C"/>
    <w:rsid w:val="00C2307E"/>
    <w:rsid w:val="00C24441"/>
    <w:rsid w:val="00C3136E"/>
    <w:rsid w:val="00C33136"/>
    <w:rsid w:val="00C34540"/>
    <w:rsid w:val="00C4520D"/>
    <w:rsid w:val="00C53406"/>
    <w:rsid w:val="00C62E54"/>
    <w:rsid w:val="00C6323B"/>
    <w:rsid w:val="00C639C4"/>
    <w:rsid w:val="00C65135"/>
    <w:rsid w:val="00C66806"/>
    <w:rsid w:val="00C73A7E"/>
    <w:rsid w:val="00C835CE"/>
    <w:rsid w:val="00C8686F"/>
    <w:rsid w:val="00C940EE"/>
    <w:rsid w:val="00C94BCE"/>
    <w:rsid w:val="00C97711"/>
    <w:rsid w:val="00CA0E47"/>
    <w:rsid w:val="00CA5EBA"/>
    <w:rsid w:val="00CA6484"/>
    <w:rsid w:val="00CA6A4C"/>
    <w:rsid w:val="00CB13F6"/>
    <w:rsid w:val="00CB2155"/>
    <w:rsid w:val="00CB482A"/>
    <w:rsid w:val="00CB5978"/>
    <w:rsid w:val="00CB5FF4"/>
    <w:rsid w:val="00CC1036"/>
    <w:rsid w:val="00CC2172"/>
    <w:rsid w:val="00CC4121"/>
    <w:rsid w:val="00CC6DC2"/>
    <w:rsid w:val="00CE23A4"/>
    <w:rsid w:val="00CE2DB4"/>
    <w:rsid w:val="00CF4851"/>
    <w:rsid w:val="00CF56D8"/>
    <w:rsid w:val="00D01D79"/>
    <w:rsid w:val="00D0611D"/>
    <w:rsid w:val="00D068FE"/>
    <w:rsid w:val="00D1121E"/>
    <w:rsid w:val="00D20278"/>
    <w:rsid w:val="00D22420"/>
    <w:rsid w:val="00D25DCF"/>
    <w:rsid w:val="00D27522"/>
    <w:rsid w:val="00D362C8"/>
    <w:rsid w:val="00D37A38"/>
    <w:rsid w:val="00D41AEC"/>
    <w:rsid w:val="00D41ECA"/>
    <w:rsid w:val="00D458C4"/>
    <w:rsid w:val="00D47138"/>
    <w:rsid w:val="00D533AE"/>
    <w:rsid w:val="00D54786"/>
    <w:rsid w:val="00D56004"/>
    <w:rsid w:val="00D61006"/>
    <w:rsid w:val="00D62716"/>
    <w:rsid w:val="00D728C6"/>
    <w:rsid w:val="00D73179"/>
    <w:rsid w:val="00D73981"/>
    <w:rsid w:val="00D767A5"/>
    <w:rsid w:val="00D83D7E"/>
    <w:rsid w:val="00D86CB6"/>
    <w:rsid w:val="00D91AC3"/>
    <w:rsid w:val="00DA4627"/>
    <w:rsid w:val="00DB549F"/>
    <w:rsid w:val="00DB6037"/>
    <w:rsid w:val="00DC0B6F"/>
    <w:rsid w:val="00DC2DCF"/>
    <w:rsid w:val="00DC4563"/>
    <w:rsid w:val="00DD6109"/>
    <w:rsid w:val="00DD7E77"/>
    <w:rsid w:val="00DE2DB1"/>
    <w:rsid w:val="00DE34E7"/>
    <w:rsid w:val="00DE6A12"/>
    <w:rsid w:val="00DF20F3"/>
    <w:rsid w:val="00DF4E9F"/>
    <w:rsid w:val="00DF5AA4"/>
    <w:rsid w:val="00DF641B"/>
    <w:rsid w:val="00E00E7E"/>
    <w:rsid w:val="00E073A9"/>
    <w:rsid w:val="00E12888"/>
    <w:rsid w:val="00E162C0"/>
    <w:rsid w:val="00E17B90"/>
    <w:rsid w:val="00E20060"/>
    <w:rsid w:val="00E27132"/>
    <w:rsid w:val="00E3220C"/>
    <w:rsid w:val="00E3323C"/>
    <w:rsid w:val="00E35D16"/>
    <w:rsid w:val="00E413D5"/>
    <w:rsid w:val="00E50E16"/>
    <w:rsid w:val="00E53B9C"/>
    <w:rsid w:val="00E56DDB"/>
    <w:rsid w:val="00E6046F"/>
    <w:rsid w:val="00E60869"/>
    <w:rsid w:val="00E6331D"/>
    <w:rsid w:val="00E7058D"/>
    <w:rsid w:val="00E747FB"/>
    <w:rsid w:val="00E75530"/>
    <w:rsid w:val="00E75EFC"/>
    <w:rsid w:val="00E76769"/>
    <w:rsid w:val="00E76C17"/>
    <w:rsid w:val="00E774D4"/>
    <w:rsid w:val="00E77F09"/>
    <w:rsid w:val="00E809B8"/>
    <w:rsid w:val="00E82F45"/>
    <w:rsid w:val="00E83ACB"/>
    <w:rsid w:val="00E87058"/>
    <w:rsid w:val="00E92FCE"/>
    <w:rsid w:val="00E95E0A"/>
    <w:rsid w:val="00EA22C4"/>
    <w:rsid w:val="00EA34FD"/>
    <w:rsid w:val="00EA7612"/>
    <w:rsid w:val="00EB3469"/>
    <w:rsid w:val="00EC4EFF"/>
    <w:rsid w:val="00EC50BA"/>
    <w:rsid w:val="00ED1D39"/>
    <w:rsid w:val="00ED45A6"/>
    <w:rsid w:val="00EE521C"/>
    <w:rsid w:val="00EE7489"/>
    <w:rsid w:val="00EF52C6"/>
    <w:rsid w:val="00F00063"/>
    <w:rsid w:val="00F00893"/>
    <w:rsid w:val="00F01D64"/>
    <w:rsid w:val="00F02613"/>
    <w:rsid w:val="00F03113"/>
    <w:rsid w:val="00F03530"/>
    <w:rsid w:val="00F0399E"/>
    <w:rsid w:val="00F04EFC"/>
    <w:rsid w:val="00F07D41"/>
    <w:rsid w:val="00F13C4A"/>
    <w:rsid w:val="00F2168F"/>
    <w:rsid w:val="00F3011A"/>
    <w:rsid w:val="00F3430E"/>
    <w:rsid w:val="00F407F3"/>
    <w:rsid w:val="00F414AE"/>
    <w:rsid w:val="00F43DE4"/>
    <w:rsid w:val="00F516BE"/>
    <w:rsid w:val="00F52361"/>
    <w:rsid w:val="00F61003"/>
    <w:rsid w:val="00F670B4"/>
    <w:rsid w:val="00F737E4"/>
    <w:rsid w:val="00F74708"/>
    <w:rsid w:val="00F771FE"/>
    <w:rsid w:val="00F77406"/>
    <w:rsid w:val="00F80804"/>
    <w:rsid w:val="00F808C5"/>
    <w:rsid w:val="00F87154"/>
    <w:rsid w:val="00F87A6F"/>
    <w:rsid w:val="00F87FF5"/>
    <w:rsid w:val="00F94CBC"/>
    <w:rsid w:val="00FA187D"/>
    <w:rsid w:val="00FA3980"/>
    <w:rsid w:val="00FA4201"/>
    <w:rsid w:val="00FA70CB"/>
    <w:rsid w:val="00FB5B3E"/>
    <w:rsid w:val="00FB6828"/>
    <w:rsid w:val="00FB6B32"/>
    <w:rsid w:val="00FC19A5"/>
    <w:rsid w:val="00FC29D0"/>
    <w:rsid w:val="00FD0B5F"/>
    <w:rsid w:val="00FD1D45"/>
    <w:rsid w:val="00FD28B3"/>
    <w:rsid w:val="00FD77DC"/>
    <w:rsid w:val="00FF2D47"/>
    <w:rsid w:val="00FF3039"/>
    <w:rsid w:val="00FF6CB4"/>
    <w:rsid w:val="00FF776D"/>
    <w:rsid w:val="00FF7CBB"/>
    <w:rsid w:val="093D5238"/>
    <w:rsid w:val="0D666C3F"/>
    <w:rsid w:val="0EDDF839"/>
    <w:rsid w:val="10CA9BFB"/>
    <w:rsid w:val="193FECF2"/>
    <w:rsid w:val="200B02E7"/>
    <w:rsid w:val="20DED8F0"/>
    <w:rsid w:val="271EA002"/>
    <w:rsid w:val="2AC254D3"/>
    <w:rsid w:val="3C412DA8"/>
    <w:rsid w:val="47B621C9"/>
    <w:rsid w:val="4FBC06F8"/>
    <w:rsid w:val="50B62478"/>
    <w:rsid w:val="5901396B"/>
    <w:rsid w:val="5B5FBB7E"/>
    <w:rsid w:val="5C2B09D1"/>
    <w:rsid w:val="6559E1A2"/>
    <w:rsid w:val="6A0B6C46"/>
    <w:rsid w:val="7220D9D0"/>
    <w:rsid w:val="7523757D"/>
    <w:rsid w:val="75CCBD87"/>
    <w:rsid w:val="7AC4F196"/>
    <w:rsid w:val="7B6A3A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167823E"/>
  <w15:docId w15:val="{1979B9C0-2FBC-470A-AA53-394259D21E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AU" w:eastAsia="en-A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12888"/>
    <w:pPr>
      <w:spacing w:after="200" w:line="276" w:lineRule="auto"/>
    </w:pPr>
    <w:rPr>
      <w:sz w:val="22"/>
      <w:szCs w:val="22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7D390E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7D390E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D390E"/>
  </w:style>
  <w:style w:type="paragraph" w:styleId="Footer">
    <w:name w:val="footer"/>
    <w:basedOn w:val="Normal"/>
    <w:link w:val="FooterChar"/>
    <w:uiPriority w:val="99"/>
    <w:unhideWhenUsed/>
    <w:rsid w:val="007D390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D390E"/>
  </w:style>
  <w:style w:type="paragraph" w:styleId="ListParagraph">
    <w:name w:val="List Paragraph"/>
    <w:basedOn w:val="Normal"/>
    <w:uiPriority w:val="34"/>
    <w:qFormat/>
    <w:rsid w:val="007D390E"/>
    <w:pPr>
      <w:ind w:left="720"/>
    </w:pPr>
  </w:style>
  <w:style w:type="table" w:styleId="TableGrid">
    <w:name w:val="Table Grid"/>
    <w:basedOn w:val="TableNormal"/>
    <w:uiPriority w:val="59"/>
    <w:rsid w:val="00465DB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25479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5479C"/>
    <w:rPr>
      <w:rFonts w:ascii="Tahoma" w:hAnsi="Tahoma" w:cs="Tahoma"/>
      <w:sz w:val="16"/>
      <w:szCs w:val="16"/>
      <w:lang w:eastAsia="en-US"/>
    </w:rPr>
  </w:style>
  <w:style w:type="paragraph" w:styleId="Revision">
    <w:name w:val="Revision"/>
    <w:hidden/>
    <w:uiPriority w:val="99"/>
    <w:semiHidden/>
    <w:rsid w:val="00A82620"/>
    <w:rPr>
      <w:sz w:val="22"/>
      <w:szCs w:val="22"/>
      <w:lang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2613F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267273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076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234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990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cayden.VanBoomen@dohw.wa.gov.au" TargetMode="External"/><Relationship Id="rId18" Type="http://schemas.openxmlformats.org/officeDocument/2006/relationships/footer" Target="footer2.xm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settings" Target="settings.xml"/><Relationship Id="rId12" Type="http://schemas.openxmlformats.org/officeDocument/2006/relationships/hyperlink" Target="mailto:sarah.liddelow@dohw.wa.gov.au" TargetMode="External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20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BR.clientquery@dohw.wa.gov.au" TargetMode="External"/><Relationship Id="rId5" Type="http://schemas.openxmlformats.org/officeDocument/2006/relationships/numbering" Target="numbering.xml"/><Relationship Id="rId15" Type="http://schemas.openxmlformats.org/officeDocument/2006/relationships/header" Target="header1.xml"/><Relationship Id="rId10" Type="http://schemas.openxmlformats.org/officeDocument/2006/relationships/endnotes" Target="endnotes.xml"/><Relationship Id="rId19" Type="http://schemas.openxmlformats.org/officeDocument/2006/relationships/header" Target="header3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mailto:john.pedersen@dohw.wa.gov.au" TargetMode="External"/><Relationship Id="rId22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7C0AB217819514C9FFC0C6EAA4B029D" ma:contentTypeVersion="13" ma:contentTypeDescription="Create a new document." ma:contentTypeScope="" ma:versionID="7734cc262a94ab4eaab3c81bbfc5f4d1">
  <xsd:schema xmlns:xsd="http://www.w3.org/2001/XMLSchema" xmlns:xs="http://www.w3.org/2001/XMLSchema" xmlns:p="http://schemas.microsoft.com/office/2006/metadata/properties" xmlns:ns2="b28337d4-500d-4b0a-8c53-95e48be5941f" xmlns:ns3="5093ff6f-507c-4bfe-8e98-448e9f165f04" targetNamespace="http://schemas.microsoft.com/office/2006/metadata/properties" ma:root="true" ma:fieldsID="46b88abc621da56f6e2a64b7efa09905" ns2:_="" ns3:_="">
    <xsd:import namespace="b28337d4-500d-4b0a-8c53-95e48be5941f"/>
    <xsd:import namespace="5093ff6f-507c-4bfe-8e98-448e9f165f0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28337d4-500d-4b0a-8c53-95e48be5941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eebd1d07-dfa9-44ce-be9f-3bcf6381f53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093ff6f-507c-4bfe-8e98-448e9f165f04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6" nillable="true" ma:displayName="Taxonomy Catch All Column" ma:hidden="true" ma:list="{bce72e04-bbd3-422a-bae1-15b03b24d296}" ma:internalName="TaxCatchAll" ma:showField="CatchAllData" ma:web="5093ff6f-507c-4bfe-8e98-448e9f165f0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5093ff6f-507c-4bfe-8e98-448e9f165f04" xsi:nil="true"/>
    <lcf76f155ced4ddcb4097134ff3c332f xmlns="b28337d4-500d-4b0a-8c53-95e48be5941f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A8BF8D53-3400-434D-AF78-C423416E58F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28337d4-500d-4b0a-8c53-95e48be5941f"/>
    <ds:schemaRef ds:uri="5093ff6f-507c-4bfe-8e98-448e9f165f0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2E46E2F-0B08-49A3-8CB7-941C284A541C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3AAF5CE7-765D-4FC7-887B-2A1B70EA5088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4C2550A9-A86D-4670-8F78-6F128C60E492}">
  <ds:schemaRefs>
    <ds:schemaRef ds:uri="http://schemas.microsoft.com/office/2006/metadata/properties"/>
    <ds:schemaRef ds:uri="http://schemas.microsoft.com/office/infopath/2007/PartnerControls"/>
    <ds:schemaRef ds:uri="5093ff6f-507c-4bfe-8e98-448e9f165f04"/>
    <ds:schemaRef ds:uri="b28337d4-500d-4b0a-8c53-95e48be5941f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202</Words>
  <Characters>1157</Characters>
  <Application>Microsoft Office Word</Application>
  <DocSecurity>0</DocSecurity>
  <Lines>9</Lines>
  <Paragraphs>2</Paragraphs>
  <ScaleCrop>false</ScaleCrop>
  <Company>Department of Housing and Works</Company>
  <LinksUpToDate>false</LinksUpToDate>
  <CharactersWithSpaces>13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atkib2</dc:creator>
  <cp:keywords/>
  <cp:lastModifiedBy>Parry, Tom</cp:lastModifiedBy>
  <cp:revision>2</cp:revision>
  <cp:lastPrinted>2022-11-04T14:04:00Z</cp:lastPrinted>
  <dcterms:created xsi:type="dcterms:W3CDTF">2026-06-23T23:31:00Z</dcterms:created>
  <dcterms:modified xsi:type="dcterms:W3CDTF">2026-06-23T23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  <property fmtid="{D5CDD505-2E9C-101B-9397-08002B2CF9AE}" pid="3" name="GrammarlyDocumentId">
    <vt:lpwstr>01b535d6eeea280e4e6dc7f72885b2d7921e8371f1ddc5e7bc34c25533c5b795</vt:lpwstr>
  </property>
  <property fmtid="{D5CDD505-2E9C-101B-9397-08002B2CF9AE}" pid="4" name="ClassificationContentMarkingHeaderShapeIds">
    <vt:lpwstr>27a10b40,4b27e82f,6c12af42</vt:lpwstr>
  </property>
  <property fmtid="{D5CDD505-2E9C-101B-9397-08002B2CF9AE}" pid="5" name="ClassificationContentMarkingHeaderFontProps">
    <vt:lpwstr>#ff0000,12,Calibri</vt:lpwstr>
  </property>
  <property fmtid="{D5CDD505-2E9C-101B-9397-08002B2CF9AE}" pid="6" name="ClassificationContentMarkingHeaderText">
    <vt:lpwstr>OFFICIAL</vt:lpwstr>
  </property>
  <property fmtid="{D5CDD505-2E9C-101B-9397-08002B2CF9AE}" pid="7" name="MSIP_Label_c4b26fd5-3efd-4a20-8a20-f4af9baafd95_Enabled">
    <vt:lpwstr>true</vt:lpwstr>
  </property>
  <property fmtid="{D5CDD505-2E9C-101B-9397-08002B2CF9AE}" pid="8" name="MSIP_Label_c4b26fd5-3efd-4a20-8a20-f4af9baafd95_SetDate">
    <vt:lpwstr>2024-11-27T05:45:21Z</vt:lpwstr>
  </property>
  <property fmtid="{D5CDD505-2E9C-101B-9397-08002B2CF9AE}" pid="9" name="MSIP_Label_c4b26fd5-3efd-4a20-8a20-f4af9baafd95_Method">
    <vt:lpwstr>Privileged</vt:lpwstr>
  </property>
  <property fmtid="{D5CDD505-2E9C-101B-9397-08002B2CF9AE}" pid="10" name="MSIP_Label_c4b26fd5-3efd-4a20-8a20-f4af9baafd95_Name">
    <vt:lpwstr>Official</vt:lpwstr>
  </property>
  <property fmtid="{D5CDD505-2E9C-101B-9397-08002B2CF9AE}" pid="11" name="MSIP_Label_c4b26fd5-3efd-4a20-8a20-f4af9baafd95_SiteId">
    <vt:lpwstr>b734b102-a267-429a-b45e-460c8ad63ae2</vt:lpwstr>
  </property>
  <property fmtid="{D5CDD505-2E9C-101B-9397-08002B2CF9AE}" pid="12" name="MSIP_Label_c4b26fd5-3efd-4a20-8a20-f4af9baafd95_ActionId">
    <vt:lpwstr>e22c3c03-68e7-49a4-9de8-1a2c8f6b15dc</vt:lpwstr>
  </property>
  <property fmtid="{D5CDD505-2E9C-101B-9397-08002B2CF9AE}" pid="13" name="MSIP_Label_c4b26fd5-3efd-4a20-8a20-f4af9baafd95_ContentBits">
    <vt:lpwstr>1</vt:lpwstr>
  </property>
  <property fmtid="{D5CDD505-2E9C-101B-9397-08002B2CF9AE}" pid="14" name="ContentTypeId">
    <vt:lpwstr>0x01010067C0AB217819514C9FFC0C6EAA4B029D</vt:lpwstr>
  </property>
  <property fmtid="{D5CDD505-2E9C-101B-9397-08002B2CF9AE}" pid="15" name="MediaServiceImageTags">
    <vt:lpwstr/>
  </property>
</Properties>
</file>